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1CC9" w:rsidRPr="006A7192" w:rsidRDefault="006B1CC9" w:rsidP="006B1CC9">
      <w:pPr>
        <w:pStyle w:val="Author"/>
        <w:rPr>
          <w:b/>
          <w:color w:val="7030A0"/>
          <w:sz w:val="28"/>
          <w:szCs w:val="28"/>
          <w:lang w:val="it-IT"/>
        </w:rPr>
      </w:pPr>
      <w:r w:rsidRPr="006A7192">
        <w:rPr>
          <w:b/>
          <w:color w:val="7030A0"/>
          <w:sz w:val="28"/>
          <w:szCs w:val="28"/>
          <w:lang w:val="it-IT"/>
        </w:rPr>
        <w:t>Singular Value Decomposition (SVD)</w:t>
      </w:r>
      <w:r w:rsidRPr="006A7192">
        <w:rPr>
          <w:b/>
          <w:color w:val="7030A0"/>
          <w:sz w:val="28"/>
          <w:szCs w:val="28"/>
          <w:lang w:val="it-IT"/>
        </w:rPr>
        <w:t xml:space="preserve"> -  un esempio con </w:t>
      </w:r>
      <w:r w:rsidR="0080387B" w:rsidRPr="006A7192">
        <w:rPr>
          <w:b/>
          <w:color w:val="7030A0"/>
          <w:sz w:val="28"/>
          <w:szCs w:val="28"/>
          <w:lang w:val="it-IT"/>
        </w:rPr>
        <w:t>R</w:t>
      </w:r>
    </w:p>
    <w:p w:rsidR="006A5846" w:rsidRPr="006B1CC9" w:rsidRDefault="0080387B" w:rsidP="006B1CC9">
      <w:pPr>
        <w:pStyle w:val="Author"/>
        <w:rPr>
          <w:b/>
          <w:color w:val="7030A0"/>
          <w:sz w:val="28"/>
          <w:szCs w:val="28"/>
        </w:rPr>
      </w:pPr>
      <w:r w:rsidRPr="006B1CC9">
        <w:rPr>
          <w:b/>
          <w:color w:val="7030A0"/>
          <w:sz w:val="28"/>
          <w:szCs w:val="28"/>
        </w:rPr>
        <w:t>PADEP</w:t>
      </w:r>
    </w:p>
    <w:p w:rsidR="006A5846" w:rsidRDefault="0080387B">
      <w:pPr>
        <w:pStyle w:val="Date"/>
      </w:pPr>
      <w:r>
        <w:t>2</w:t>
      </w:r>
      <w:r>
        <w:t>019-05-05</w:t>
      </w:r>
    </w:p>
    <w:p w:rsidR="006A5846" w:rsidRDefault="0080387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slab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6A5846" w:rsidRDefault="00BF40AF">
      <w:pPr>
        <w:pStyle w:val="SourceCode"/>
      </w:pPr>
      <w:proofErr w:type="gramStart"/>
      <w:r>
        <w:rPr>
          <w:rStyle w:val="KeywordTok"/>
        </w:rPr>
        <w:t>l</w:t>
      </w:r>
      <w:r w:rsidR="0080387B">
        <w:rPr>
          <w:rStyle w:val="KeywordTok"/>
        </w:rPr>
        <w:t>ibrary</w:t>
      </w:r>
      <w:r w:rsidR="0080387B">
        <w:rPr>
          <w:rStyle w:val="NormalTok"/>
        </w:rPr>
        <w:t>(</w:t>
      </w:r>
      <w:proofErr w:type="spellStart"/>
      <w:proofErr w:type="gramEnd"/>
      <w:r w:rsidR="0080387B">
        <w:rPr>
          <w:rStyle w:val="NormalTok"/>
        </w:rPr>
        <w:t>tidyverse</w:t>
      </w:r>
      <w:proofErr w:type="spellEnd"/>
      <w:r w:rsidR="0080387B">
        <w:rPr>
          <w:rStyle w:val="NormalTok"/>
        </w:rPr>
        <w:t>)</w:t>
      </w:r>
    </w:p>
    <w:p w:rsidR="006A5846" w:rsidRDefault="0080387B">
      <w:pPr>
        <w:pStyle w:val="SourceCode"/>
      </w:pPr>
      <w:proofErr w:type="gramStart"/>
      <w:r>
        <w:rPr>
          <w:rStyle w:val="KeywordTok"/>
        </w:rPr>
        <w:t>data</w:t>
      </w:r>
      <w:r>
        <w:rPr>
          <w:rStyle w:val="NormalTok"/>
        </w:rPr>
        <w:t>(</w:t>
      </w:r>
      <w:proofErr w:type="gramEnd"/>
      <w:r>
        <w:rPr>
          <w:rStyle w:val="StringTok"/>
        </w:rPr>
        <w:t>"</w:t>
      </w:r>
      <w:proofErr w:type="spellStart"/>
      <w:r>
        <w:rPr>
          <w:rStyle w:val="StringTok"/>
        </w:rPr>
        <w:t>swis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t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wiss</w:t>
      </w:r>
      <w:proofErr w:type="spellEnd"/>
      <w:r>
        <w:rPr>
          <w:rStyle w:val="NormalTok"/>
        </w:rPr>
        <w:t>)</w:t>
      </w:r>
    </w:p>
    <w:p w:rsidR="006A5846" w:rsidRDefault="0080387B">
      <w:pPr>
        <w:pStyle w:val="SourceCode"/>
      </w:pPr>
      <w:r>
        <w:rPr>
          <w:rStyle w:val="VerbatimChar"/>
        </w:rPr>
        <w:t>## 'data.frame':    47 obs. of  6 variables:</w:t>
      </w:r>
      <w:r>
        <w:br/>
      </w:r>
      <w:r>
        <w:rPr>
          <w:rStyle w:val="VerbatimChar"/>
        </w:rPr>
        <w:t xml:space="preserve">##  $ Fertility  </w:t>
      </w:r>
      <w:r>
        <w:rPr>
          <w:rStyle w:val="VerbatimChar"/>
        </w:rPr>
        <w:t xml:space="preserve">     : num  80.2 83.1 92.5 85.8 76.9 76.1 83.8 92.4 82.4 82.9 ...</w:t>
      </w:r>
      <w:r>
        <w:br/>
      </w:r>
      <w:r>
        <w:rPr>
          <w:rStyle w:val="VerbatimChar"/>
        </w:rPr>
        <w:t>##  $ Agriculture     : num  17 45.1 39.7 36.5 43.5 35.3 70.2 67.8 53.3 45.2 ...</w:t>
      </w:r>
      <w:r>
        <w:br/>
      </w:r>
      <w:r>
        <w:rPr>
          <w:rStyle w:val="VerbatimChar"/>
        </w:rPr>
        <w:t>##  $ Examination     : int  15 6 5 12 17 9 16 14 12 16 ...</w:t>
      </w:r>
      <w:r>
        <w:br/>
      </w:r>
      <w:r>
        <w:rPr>
          <w:rStyle w:val="VerbatimChar"/>
        </w:rPr>
        <w:t xml:space="preserve">##  $ Education       : int  12 9 5 7 15 7 7 8 7 </w:t>
      </w:r>
      <w:r>
        <w:rPr>
          <w:rStyle w:val="VerbatimChar"/>
        </w:rPr>
        <w:t>13 ...</w:t>
      </w:r>
      <w:r>
        <w:br/>
      </w:r>
      <w:r>
        <w:rPr>
          <w:rStyle w:val="VerbatimChar"/>
        </w:rPr>
        <w:t>##  $ Catholic        : num  9.96 84.84 93.4 33.77 5.16 ...</w:t>
      </w:r>
      <w:r>
        <w:br/>
      </w:r>
      <w:r>
        <w:rPr>
          <w:rStyle w:val="VerbatimChar"/>
        </w:rPr>
        <w:t>##  $ Infant.Mortality: num  22.2 22.2 20.2 20.3 20.6 26.6 23.6 24.9 21 24.4 ...</w:t>
      </w:r>
    </w:p>
    <w:p w:rsidR="006A5846" w:rsidRPr="00BF40AF" w:rsidRDefault="0080387B">
      <w:pPr>
        <w:pStyle w:val="SourceCode"/>
        <w:rPr>
          <w:lang w:val="it-IT"/>
        </w:rPr>
      </w:pPr>
      <w:r w:rsidRPr="00BF40AF">
        <w:rPr>
          <w:rStyle w:val="KeywordTok"/>
          <w:lang w:val="it-IT"/>
        </w:rPr>
        <w:t>dim</w:t>
      </w:r>
      <w:r w:rsidRPr="00BF40AF">
        <w:rPr>
          <w:rStyle w:val="NormalTok"/>
          <w:lang w:val="it-IT"/>
        </w:rPr>
        <w:t>(swiss)</w:t>
      </w:r>
    </w:p>
    <w:p w:rsidR="006A5846" w:rsidRPr="00BF40AF" w:rsidRDefault="0080387B">
      <w:pPr>
        <w:pStyle w:val="SourceCode"/>
        <w:rPr>
          <w:lang w:val="it-IT"/>
        </w:rPr>
      </w:pPr>
      <w:r w:rsidRPr="00BF40AF">
        <w:rPr>
          <w:rStyle w:val="VerbatimChar"/>
          <w:lang w:val="it-IT"/>
        </w:rPr>
        <w:t>## [1] 47  6</w:t>
      </w:r>
    </w:p>
    <w:p w:rsidR="006A5846" w:rsidRPr="00BF40AF" w:rsidRDefault="0080387B">
      <w:pPr>
        <w:pStyle w:val="SourceCode"/>
        <w:rPr>
          <w:lang w:val="it-IT"/>
        </w:rPr>
      </w:pPr>
      <w:r w:rsidRPr="00BF40AF">
        <w:rPr>
          <w:rStyle w:val="KeywordTok"/>
          <w:lang w:val="it-IT"/>
        </w:rPr>
        <w:t>write.table</w:t>
      </w:r>
      <w:r w:rsidRPr="00BF40AF">
        <w:rPr>
          <w:rStyle w:val="NormalTok"/>
          <w:lang w:val="it-IT"/>
        </w:rPr>
        <w:t xml:space="preserve">(swiss, </w:t>
      </w:r>
      <w:r w:rsidRPr="00BF40AF">
        <w:rPr>
          <w:rStyle w:val="DataTypeTok"/>
          <w:lang w:val="it-IT"/>
        </w:rPr>
        <w:t>file=</w:t>
      </w:r>
      <w:r w:rsidRPr="00BF40AF">
        <w:rPr>
          <w:rStyle w:val="StringTok"/>
          <w:lang w:val="it-IT"/>
        </w:rPr>
        <w:t>"swiss.csv"</w:t>
      </w:r>
      <w:r w:rsidRPr="00BF40AF">
        <w:rPr>
          <w:rStyle w:val="NormalTok"/>
          <w:lang w:val="it-IT"/>
        </w:rPr>
        <w:t xml:space="preserve">, </w:t>
      </w:r>
      <w:r w:rsidRPr="00BF40AF">
        <w:rPr>
          <w:rStyle w:val="DataTypeTok"/>
          <w:lang w:val="it-IT"/>
        </w:rPr>
        <w:t>quote=</w:t>
      </w:r>
      <w:r w:rsidRPr="00BF40AF">
        <w:rPr>
          <w:rStyle w:val="NormalTok"/>
          <w:lang w:val="it-IT"/>
        </w:rPr>
        <w:t xml:space="preserve">T, </w:t>
      </w:r>
      <w:r w:rsidRPr="00BF40AF">
        <w:rPr>
          <w:rStyle w:val="DataTypeTok"/>
          <w:lang w:val="it-IT"/>
        </w:rPr>
        <w:t>sep=</w:t>
      </w:r>
      <w:r w:rsidRPr="00BF40AF">
        <w:rPr>
          <w:rStyle w:val="StringTok"/>
          <w:lang w:val="it-IT"/>
        </w:rPr>
        <w:t>";"</w:t>
      </w:r>
      <w:r w:rsidRPr="00BF40AF">
        <w:rPr>
          <w:rStyle w:val="NormalTok"/>
          <w:lang w:val="it-IT"/>
        </w:rPr>
        <w:t xml:space="preserve">, </w:t>
      </w:r>
      <w:r w:rsidRPr="00BF40AF">
        <w:rPr>
          <w:rStyle w:val="DataTypeTok"/>
          <w:lang w:val="it-IT"/>
        </w:rPr>
        <w:t>dec=</w:t>
      </w:r>
      <w:r w:rsidRPr="00BF40AF">
        <w:rPr>
          <w:rStyle w:val="StringTok"/>
          <w:lang w:val="it-IT"/>
        </w:rPr>
        <w:t>","</w:t>
      </w:r>
      <w:r w:rsidRPr="00BF40AF">
        <w:rPr>
          <w:rStyle w:val="NormalTok"/>
          <w:lang w:val="it-IT"/>
        </w:rPr>
        <w:t xml:space="preserve">, </w:t>
      </w:r>
      <w:r w:rsidRPr="00BF40AF">
        <w:rPr>
          <w:rStyle w:val="DataTypeTok"/>
          <w:lang w:val="it-IT"/>
        </w:rPr>
        <w:t>na=</w:t>
      </w:r>
      <w:r w:rsidRPr="00BF40AF">
        <w:rPr>
          <w:rStyle w:val="StringTok"/>
          <w:lang w:val="it-IT"/>
        </w:rPr>
        <w:t>"NA"</w:t>
      </w:r>
      <w:r w:rsidRPr="00BF40AF">
        <w:rPr>
          <w:rStyle w:val="NormalTok"/>
          <w:lang w:val="it-IT"/>
        </w:rPr>
        <w:t xml:space="preserve">, </w:t>
      </w:r>
      <w:r w:rsidRPr="00BF40AF">
        <w:rPr>
          <w:rStyle w:val="DataTypeTok"/>
          <w:lang w:val="it-IT"/>
        </w:rPr>
        <w:t>row.names=</w:t>
      </w:r>
      <w:r w:rsidRPr="00BF40AF">
        <w:rPr>
          <w:rStyle w:val="NormalTok"/>
          <w:lang w:val="it-IT"/>
        </w:rPr>
        <w:t xml:space="preserve">T, </w:t>
      </w:r>
      <w:r w:rsidRPr="00BF40AF">
        <w:rPr>
          <w:rStyle w:val="DataTypeTok"/>
          <w:lang w:val="it-IT"/>
        </w:rPr>
        <w:t>col.names=</w:t>
      </w:r>
      <w:r w:rsidRPr="00BF40AF">
        <w:rPr>
          <w:rStyle w:val="NormalTok"/>
          <w:lang w:val="it-IT"/>
        </w:rPr>
        <w:t>T)</w:t>
      </w:r>
      <w:r w:rsidRPr="00BF40AF">
        <w:rPr>
          <w:lang w:val="it-IT"/>
        </w:rPr>
        <w:br/>
      </w:r>
      <w:r w:rsidRPr="00BF40AF">
        <w:rPr>
          <w:lang w:val="it-IT"/>
        </w:rPr>
        <w:br/>
      </w:r>
      <w:r w:rsidRPr="00BF40AF">
        <w:rPr>
          <w:rStyle w:val="CommentTok"/>
          <w:lang w:val="it-IT"/>
        </w:rPr>
        <w:t># Visto che le colonne della amtrice originale si riferiscono a diverse unità di misura, Standardiziamo la Matrice di partenza</w:t>
      </w:r>
      <w:r w:rsidRPr="00BF40AF">
        <w:rPr>
          <w:lang w:val="it-IT"/>
        </w:rPr>
        <w:br/>
      </w:r>
      <w:r w:rsidRPr="00BF40AF">
        <w:rPr>
          <w:rStyle w:val="CommentTok"/>
          <w:lang w:val="it-IT"/>
        </w:rPr>
        <w:t># Questo dovrebbe ridurre anche l'indice RMSE</w:t>
      </w:r>
      <w:r w:rsidRPr="00BF40AF">
        <w:rPr>
          <w:lang w:val="it-IT"/>
        </w:rPr>
        <w:br/>
      </w:r>
      <w:r w:rsidRPr="00BF40AF">
        <w:rPr>
          <w:rStyle w:val="NormalTok"/>
          <w:lang w:val="it-IT"/>
        </w:rPr>
        <w:t>swiss &lt;-</w:t>
      </w:r>
      <w:r w:rsidRPr="00BF40AF">
        <w:rPr>
          <w:rStyle w:val="StringTok"/>
          <w:lang w:val="it-IT"/>
        </w:rPr>
        <w:t xml:space="preserve"> </w:t>
      </w:r>
      <w:r w:rsidRPr="00BF40AF">
        <w:rPr>
          <w:rStyle w:val="KeywordTok"/>
          <w:lang w:val="it-IT"/>
        </w:rPr>
        <w:t>scale</w:t>
      </w:r>
      <w:r w:rsidRPr="00BF40AF">
        <w:rPr>
          <w:rStyle w:val="NormalTok"/>
          <w:lang w:val="it-IT"/>
        </w:rPr>
        <w:t xml:space="preserve">(swiss) </w:t>
      </w:r>
      <w:r w:rsidRPr="00BF40AF">
        <w:rPr>
          <w:rStyle w:val="CommentTok"/>
          <w:lang w:val="it-IT"/>
        </w:rPr>
        <w:t xml:space="preserve"># </w:t>
      </w:r>
      <w:r w:rsidR="00BF40AF">
        <w:rPr>
          <w:rStyle w:val="CommentTok"/>
          <w:lang w:val="it-IT"/>
        </w:rPr>
        <w:t>commentare</w:t>
      </w:r>
      <w:r w:rsidRPr="00BF40AF">
        <w:rPr>
          <w:rStyle w:val="CommentTok"/>
          <w:lang w:val="it-IT"/>
        </w:rPr>
        <w:t xml:space="preserve"> questa riga e vedere le differenze</w:t>
      </w:r>
      <w:r w:rsidRPr="00BF40AF">
        <w:rPr>
          <w:lang w:val="it-IT"/>
        </w:rPr>
        <w:br/>
      </w:r>
      <w:r w:rsidRPr="00BF40AF">
        <w:rPr>
          <w:lang w:val="it-IT"/>
        </w:rPr>
        <w:br/>
      </w:r>
      <w:r w:rsidRPr="00BF40AF">
        <w:rPr>
          <w:rStyle w:val="NormalTok"/>
          <w:lang w:val="it-IT"/>
        </w:rPr>
        <w:t>swiss.svd =</w:t>
      </w:r>
      <w:r w:rsidRPr="00BF40AF">
        <w:rPr>
          <w:rStyle w:val="StringTok"/>
          <w:lang w:val="it-IT"/>
        </w:rPr>
        <w:t xml:space="preserve"> </w:t>
      </w:r>
      <w:r w:rsidRPr="00BF40AF">
        <w:rPr>
          <w:rStyle w:val="KeywordTok"/>
          <w:lang w:val="it-IT"/>
        </w:rPr>
        <w:t>svd</w:t>
      </w:r>
      <w:r w:rsidRPr="00BF40AF">
        <w:rPr>
          <w:rStyle w:val="NormalTok"/>
          <w:lang w:val="it-IT"/>
        </w:rPr>
        <w:t>(swiss)</w:t>
      </w:r>
      <w:r w:rsidRPr="00BF40AF">
        <w:rPr>
          <w:lang w:val="it-IT"/>
        </w:rPr>
        <w:br/>
      </w:r>
      <w:r w:rsidRPr="00BF40AF">
        <w:rPr>
          <w:rStyle w:val="KeywordTok"/>
          <w:lang w:val="it-IT"/>
        </w:rPr>
        <w:t>class</w:t>
      </w:r>
      <w:r w:rsidRPr="00BF40AF">
        <w:rPr>
          <w:rStyle w:val="NormalTok"/>
          <w:lang w:val="it-IT"/>
        </w:rPr>
        <w:t xml:space="preserve">(swiss.svd)   </w:t>
      </w:r>
      <w:r w:rsidRPr="00BF40AF">
        <w:rPr>
          <w:rStyle w:val="CommentTok"/>
          <w:lang w:val="it-IT"/>
        </w:rPr>
        <w:t>#list</w:t>
      </w:r>
    </w:p>
    <w:p w:rsidR="006A5846" w:rsidRPr="00BF40AF" w:rsidRDefault="0080387B">
      <w:pPr>
        <w:pStyle w:val="SourceCode"/>
        <w:rPr>
          <w:lang w:val="it-IT"/>
        </w:rPr>
      </w:pPr>
      <w:r w:rsidRPr="00BF40AF">
        <w:rPr>
          <w:rStyle w:val="KeywordTok"/>
          <w:lang w:val="it-IT"/>
        </w:rPr>
        <w:t>plot</w:t>
      </w:r>
      <w:r w:rsidRPr="00BF40AF">
        <w:rPr>
          <w:rStyle w:val="NormalTok"/>
          <w:lang w:val="it-IT"/>
        </w:rPr>
        <w:t>(swiss.svd</w:t>
      </w:r>
      <w:r w:rsidRPr="00BF40AF">
        <w:rPr>
          <w:rStyle w:val="OperatorTok"/>
          <w:lang w:val="it-IT"/>
        </w:rPr>
        <w:t>$</w:t>
      </w:r>
      <w:r w:rsidRPr="00BF40AF">
        <w:rPr>
          <w:rStyle w:val="NormalTok"/>
          <w:lang w:val="it-IT"/>
        </w:rPr>
        <w:t>d</w:t>
      </w:r>
      <w:r w:rsidRPr="00BF40AF">
        <w:rPr>
          <w:rStyle w:val="OperatorTok"/>
          <w:lang w:val="it-IT"/>
        </w:rPr>
        <w:t>^</w:t>
      </w:r>
      <w:r w:rsidRPr="00BF40AF">
        <w:rPr>
          <w:rStyle w:val="DecValTok"/>
          <w:lang w:val="it-IT"/>
        </w:rPr>
        <w:t>2</w:t>
      </w:r>
      <w:r w:rsidRPr="00BF40AF">
        <w:rPr>
          <w:rStyle w:val="OperatorTok"/>
          <w:lang w:val="it-IT"/>
        </w:rPr>
        <w:t>/</w:t>
      </w:r>
      <w:r w:rsidRPr="00BF40AF">
        <w:rPr>
          <w:rStyle w:val="KeywordTok"/>
          <w:lang w:val="it-IT"/>
        </w:rPr>
        <w:t>sum</w:t>
      </w:r>
      <w:r w:rsidRPr="00BF40AF">
        <w:rPr>
          <w:rStyle w:val="NormalTok"/>
          <w:lang w:val="it-IT"/>
        </w:rPr>
        <w:t>(swiss.svd</w:t>
      </w:r>
      <w:r w:rsidRPr="00BF40AF">
        <w:rPr>
          <w:rStyle w:val="OperatorTok"/>
          <w:lang w:val="it-IT"/>
        </w:rPr>
        <w:t>$</w:t>
      </w:r>
      <w:r w:rsidRPr="00BF40AF">
        <w:rPr>
          <w:rStyle w:val="NormalTok"/>
          <w:lang w:val="it-IT"/>
        </w:rPr>
        <w:t>d</w:t>
      </w:r>
      <w:r w:rsidRPr="00BF40AF">
        <w:rPr>
          <w:rStyle w:val="OperatorTok"/>
          <w:lang w:val="it-IT"/>
        </w:rPr>
        <w:t>^</w:t>
      </w:r>
      <w:r w:rsidRPr="00BF40AF">
        <w:rPr>
          <w:rStyle w:val="DecValTok"/>
          <w:lang w:val="it-IT"/>
        </w:rPr>
        <w:t>2</w:t>
      </w:r>
      <w:r w:rsidRPr="00BF40AF">
        <w:rPr>
          <w:rStyle w:val="NormalTok"/>
          <w:lang w:val="it-IT"/>
        </w:rPr>
        <w:t xml:space="preserve">), </w:t>
      </w:r>
      <w:r w:rsidRPr="00BF40AF">
        <w:rPr>
          <w:rStyle w:val="DataTypeTok"/>
          <w:lang w:val="it-IT"/>
        </w:rPr>
        <w:t>type=</w:t>
      </w:r>
      <w:r w:rsidRPr="00BF40AF">
        <w:rPr>
          <w:rStyle w:val="StringTok"/>
          <w:lang w:val="it-IT"/>
        </w:rPr>
        <w:t>"l"</w:t>
      </w:r>
      <w:r w:rsidRPr="00BF40AF">
        <w:rPr>
          <w:rStyle w:val="NormalTok"/>
          <w:lang w:val="it-IT"/>
        </w:rPr>
        <w:t xml:space="preserve">, </w:t>
      </w:r>
      <w:r w:rsidRPr="00BF40AF">
        <w:rPr>
          <w:rStyle w:val="DataTypeTok"/>
          <w:lang w:val="it-IT"/>
        </w:rPr>
        <w:t>xlab=</w:t>
      </w:r>
      <w:r w:rsidRPr="00BF40AF">
        <w:rPr>
          <w:rStyle w:val="StringTok"/>
          <w:lang w:val="it-IT"/>
        </w:rPr>
        <w:t>"Singular Vector"</w:t>
      </w:r>
      <w:r w:rsidRPr="00BF40AF">
        <w:rPr>
          <w:rStyle w:val="NormalTok"/>
          <w:lang w:val="it-IT"/>
        </w:rPr>
        <w:t xml:space="preserve">, </w:t>
      </w:r>
      <w:r w:rsidRPr="00BF40AF">
        <w:rPr>
          <w:rStyle w:val="DataTypeTok"/>
          <w:lang w:val="it-IT"/>
        </w:rPr>
        <w:t>ylab =</w:t>
      </w:r>
      <w:r w:rsidRPr="00BF40AF">
        <w:rPr>
          <w:rStyle w:val="NormalTok"/>
          <w:lang w:val="it-IT"/>
        </w:rPr>
        <w:t xml:space="preserve"> </w:t>
      </w:r>
      <w:r w:rsidRPr="00BF40AF">
        <w:rPr>
          <w:rStyle w:val="StringTok"/>
          <w:lang w:val="it-IT"/>
        </w:rPr>
        <w:t>"Varianza spiegata"</w:t>
      </w:r>
      <w:r w:rsidRPr="00BF40AF">
        <w:rPr>
          <w:rStyle w:val="NormalTok"/>
          <w:lang w:val="it-IT"/>
        </w:rPr>
        <w:t>)</w:t>
      </w:r>
    </w:p>
    <w:p w:rsidR="006A5846" w:rsidRDefault="0080387B" w:rsidP="00BF40AF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2681417" cy="2007973"/>
            <wp:effectExtent l="0" t="0" r="508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VD_exampl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276" cy="2025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5846" w:rsidRDefault="0080387B">
      <w:pPr>
        <w:pStyle w:val="SourceCode"/>
      </w:pPr>
      <w:r>
        <w:rPr>
          <w:rStyle w:val="NormalTok"/>
        </w:rPr>
        <w:lastRenderedPageBreak/>
        <w:t>swiss.svd</w:t>
      </w:r>
      <w:r>
        <w:rPr>
          <w:rStyle w:val="OperatorTok"/>
        </w:rPr>
        <w:t>$</w:t>
      </w:r>
      <w:r>
        <w:rPr>
          <w:rStyle w:val="NormalTok"/>
        </w:rPr>
        <w:t>d</w:t>
      </w:r>
    </w:p>
    <w:p w:rsidR="006A5846" w:rsidRDefault="0080387B">
      <w:pPr>
        <w:pStyle w:val="SourceCode"/>
      </w:pPr>
      <w:r>
        <w:rPr>
          <w:rStyle w:val="VerbatimChar"/>
        </w:rPr>
        <w:t>## [1] 12.132140  7.393388  6.244201  4.493408  3.067336  2.357897</w:t>
      </w:r>
    </w:p>
    <w:p w:rsidR="006A5846" w:rsidRDefault="0080387B">
      <w:pPr>
        <w:pStyle w:val="SourceCode"/>
      </w:pPr>
      <w:r>
        <w:rPr>
          <w:rStyle w:val="NormalTok"/>
        </w:rPr>
        <w:t>swiss.svd</w:t>
      </w:r>
      <w:r>
        <w:rPr>
          <w:rStyle w:val="OperatorTok"/>
        </w:rPr>
        <w:t>$</w:t>
      </w:r>
      <w:r>
        <w:rPr>
          <w:rStyle w:val="NormalTok"/>
        </w:rPr>
        <w:t>u</w:t>
      </w:r>
    </w:p>
    <w:p w:rsidR="006A5846" w:rsidRDefault="0080387B">
      <w:pPr>
        <w:pStyle w:val="SourceCode"/>
      </w:pPr>
      <w:r>
        <w:rPr>
          <w:rStyle w:val="VerbatimChar"/>
        </w:rPr>
        <w:t>##              [,1]        [,2]        [,3]          [,4]        [,5]</w:t>
      </w:r>
      <w:r>
        <w:br/>
      </w:r>
      <w:r>
        <w:rPr>
          <w:rStyle w:val="VerbatimChar"/>
        </w:rPr>
        <w:t>##  [1,]  0.02964549  0.18725556 -0.13620837  0.2005649858  0.20371260</w:t>
      </w:r>
      <w:r>
        <w:br/>
      </w:r>
      <w:r>
        <w:rPr>
          <w:rStyle w:val="VerbatimChar"/>
        </w:rPr>
        <w:t>##  [2,] -0.13325738  0.13729469  0.08680173  0.1113877876  0.20846924</w:t>
      </w:r>
      <w:r>
        <w:br/>
      </w:r>
      <w:r>
        <w:rPr>
          <w:rStyle w:val="VerbatimChar"/>
        </w:rPr>
        <w:t>##  [3,] -0.17158512  0.09982495  0.07488</w:t>
      </w:r>
      <w:r>
        <w:rPr>
          <w:rStyle w:val="VerbatimChar"/>
        </w:rPr>
        <w:t>988  0.3306727249  0.13148026</w:t>
      </w:r>
      <w:r>
        <w:br/>
      </w:r>
      <w:r>
        <w:rPr>
          <w:rStyle w:val="VerbatimChar"/>
        </w:rPr>
        <w:t>##  [4,] -0.06096302  0.07973588 -0.09175955  0.2360857999  0.07415829</w:t>
      </w:r>
      <w:r>
        <w:br/>
      </w:r>
      <w:r>
        <w:rPr>
          <w:rStyle w:val="VerbatimChar"/>
        </w:rPr>
        <w:t>##  [5,]  0.03111133  0.06005964 -0.09953902  0.0541783577  0.02294084</w:t>
      </w:r>
      <w:r>
        <w:br/>
      </w:r>
      <w:r>
        <w:rPr>
          <w:rStyle w:val="VerbatimChar"/>
        </w:rPr>
        <w:t>##  [6,] -0.11165174  0.30667479  0.05553606 -0.0677638891  0.26980810</w:t>
      </w:r>
      <w:r>
        <w:br/>
      </w:r>
      <w:r>
        <w:rPr>
          <w:rStyle w:val="VerbatimChar"/>
        </w:rPr>
        <w:t>##  [7,] -0.1</w:t>
      </w:r>
      <w:r>
        <w:rPr>
          <w:rStyle w:val="VerbatimChar"/>
        </w:rPr>
        <w:t>4060873  0.15090383  0.06847160 -0.1028435040 -0.26632013</w:t>
      </w:r>
      <w:r>
        <w:br/>
      </w:r>
      <w:r>
        <w:rPr>
          <w:rStyle w:val="VerbatimChar"/>
        </w:rPr>
        <w:t>##  [8,] -0.17797294  0.23605901  0.06310325 -0.0549190876 -0.26137241</w:t>
      </w:r>
      <w:r>
        <w:br/>
      </w:r>
      <w:r>
        <w:rPr>
          <w:rStyle w:val="VerbatimChar"/>
        </w:rPr>
        <w:t>##  [9,] -0.12375699  0.08330601  0.11216815  0.1035503329 -0.06558003</w:t>
      </w:r>
      <w:r>
        <w:br/>
      </w:r>
      <w:r>
        <w:rPr>
          <w:rStyle w:val="VerbatimChar"/>
        </w:rPr>
        <w:t>## [10,] -0.07840919  0.25358505  0.10532343 -0.00043460</w:t>
      </w:r>
      <w:r>
        <w:rPr>
          <w:rStyle w:val="VerbatimChar"/>
        </w:rPr>
        <w:t>82 -0.09676269</w:t>
      </w:r>
      <w:r>
        <w:br/>
      </w:r>
      <w:r>
        <w:rPr>
          <w:rStyle w:val="VerbatimChar"/>
        </w:rPr>
        <w:t>## [11,] -0.16400876  0.20624800  0.06429721 -0.0633209843 -0.20222200</w:t>
      </w:r>
      <w:r>
        <w:br/>
      </w:r>
      <w:r>
        <w:rPr>
          <w:rStyle w:val="VerbatimChar"/>
        </w:rPr>
        <w:t>## [12,]  0.06564838 -0.18183673 -0.05344662 -0.0170122251 -0.14181211</w:t>
      </w:r>
      <w:r>
        <w:br/>
      </w:r>
      <w:r>
        <w:rPr>
          <w:rStyle w:val="VerbatimChar"/>
        </w:rPr>
        <w:t>## [13,] -0.01428726 -0.11800306 -0.13196451 -0.1110055639  0.06078063</w:t>
      </w:r>
      <w:r>
        <w:br/>
      </w:r>
      <w:r>
        <w:rPr>
          <w:rStyle w:val="VerbatimChar"/>
        </w:rPr>
        <w:t>## [14,]  0.01921377  0.06545231 -0.12807918 -0.2116980521 -0.03785403</w:t>
      </w:r>
      <w:r>
        <w:br/>
      </w:r>
      <w:r>
        <w:rPr>
          <w:rStyle w:val="VerbatimChar"/>
        </w:rPr>
        <w:t>## [15,]  0.03427773 -0.14343387 -0.14705468 -0.1632149018 -0.17343781</w:t>
      </w:r>
      <w:r>
        <w:br/>
      </w:r>
      <w:r>
        <w:rPr>
          <w:rStyle w:val="VerbatimChar"/>
        </w:rPr>
        <w:t>## [16,] -0.04883641 -0.04025811 -0.13591022 -0.1974658334 -0.13271300</w:t>
      </w:r>
      <w:r>
        <w:br/>
      </w:r>
      <w:r>
        <w:rPr>
          <w:rStyle w:val="VerbatimChar"/>
        </w:rPr>
        <w:t>## [17,]  0.03798456  0.02409942 -0.1530747</w:t>
      </w:r>
      <w:r>
        <w:rPr>
          <w:rStyle w:val="VerbatimChar"/>
        </w:rPr>
        <w:t>0  0.1033534644  0.10474962</w:t>
      </w:r>
      <w:r>
        <w:br/>
      </w:r>
      <w:r>
        <w:rPr>
          <w:rStyle w:val="VerbatimChar"/>
        </w:rPr>
        <w:t>## [18,]  0.22705340  0.08524083  0.06501703 -0.0194554864  0.08199128</w:t>
      </w:r>
      <w:r>
        <w:br/>
      </w:r>
      <w:r>
        <w:rPr>
          <w:rStyle w:val="VerbatimChar"/>
        </w:rPr>
        <w:t>## [19,]  0.27962224 -0.27768813  0.03879647  0.3771332282 -0.16288792</w:t>
      </w:r>
      <w:r>
        <w:br/>
      </w:r>
      <w:r>
        <w:rPr>
          <w:rStyle w:val="VerbatimChar"/>
        </w:rPr>
        <w:t>## [20,]  0.01258758 -0.08795298 -0.12404729 -0.2108553999 -0.10264653</w:t>
      </w:r>
      <w:r>
        <w:br/>
      </w:r>
      <w:r>
        <w:rPr>
          <w:rStyle w:val="VerbatimChar"/>
        </w:rPr>
        <w:t>## [21,]  0.058</w:t>
      </w:r>
      <w:r>
        <w:rPr>
          <w:rStyle w:val="VerbatimChar"/>
        </w:rPr>
        <w:t>21490 -0.11953602 -0.10012393 -0.0489248989 -0.15982719</w:t>
      </w:r>
      <w:r>
        <w:br/>
      </w:r>
      <w:r>
        <w:rPr>
          <w:rStyle w:val="VerbatimChar"/>
        </w:rPr>
        <w:t>## [22,] -0.02057857  0.02105506 -0.18863291 -0.1736243652  0.17221889</w:t>
      </w:r>
      <w:r>
        <w:br/>
      </w:r>
      <w:r>
        <w:rPr>
          <w:rStyle w:val="VerbatimChar"/>
        </w:rPr>
        <w:t>## [23,]  0.10519203 -0.16799955 -0.02282201 -0.0246974170 -0.04749710</w:t>
      </w:r>
      <w:r>
        <w:br/>
      </w:r>
      <w:r>
        <w:rPr>
          <w:rStyle w:val="VerbatimChar"/>
        </w:rPr>
        <w:t>## [24,]  0.07745284 -0.25031377 -0.09484895  0.0298795001</w:t>
      </w:r>
      <w:r>
        <w:rPr>
          <w:rStyle w:val="VerbatimChar"/>
        </w:rPr>
        <w:t xml:space="preserve"> -0.02141751</w:t>
      </w:r>
      <w:r>
        <w:br/>
      </w:r>
      <w:r>
        <w:rPr>
          <w:rStyle w:val="VerbatimChar"/>
        </w:rPr>
        <w:t>## [25,] -0.07890697 -0.05526509 -0.20930303 -0.1407247188  0.05893894</w:t>
      </w:r>
      <w:r>
        <w:br/>
      </w:r>
      <w:r>
        <w:rPr>
          <w:rStyle w:val="VerbatimChar"/>
        </w:rPr>
        <w:t>## [26,] -0.03988753  0.11144540 -0.17410561 -0.1719855095  0.09156553</w:t>
      </w:r>
      <w:r>
        <w:br/>
      </w:r>
      <w:r>
        <w:rPr>
          <w:rStyle w:val="VerbatimChar"/>
        </w:rPr>
        <w:t>## [27,] -0.07675864 -0.15874525 -0.15464265  0.0284527436  0.27455205</w:t>
      </w:r>
      <w:r>
        <w:br/>
      </w:r>
      <w:r>
        <w:rPr>
          <w:rStyle w:val="VerbatimChar"/>
        </w:rPr>
        <w:t>## [28,]  0.04563083 -0.214995</w:t>
      </w:r>
      <w:r>
        <w:rPr>
          <w:rStyle w:val="VerbatimChar"/>
        </w:rPr>
        <w:t>22 -0.05504605 -0.0240716706  0.06098021</w:t>
      </w:r>
      <w:r>
        <w:br/>
      </w:r>
      <w:r>
        <w:rPr>
          <w:rStyle w:val="VerbatimChar"/>
        </w:rPr>
        <w:t>## [29,]  0.16014488  0.08075549 -0.00323662 -0.0442656527  0.02673882</w:t>
      </w:r>
      <w:r>
        <w:br/>
      </w:r>
      <w:r>
        <w:rPr>
          <w:rStyle w:val="VerbatimChar"/>
        </w:rPr>
        <w:t>## [30,]  0.01005900  0.05540088 -0.14451875 -0.1505035752  0.17610469</w:t>
      </w:r>
      <w:r>
        <w:br/>
      </w:r>
      <w:r>
        <w:rPr>
          <w:rStyle w:val="VerbatimChar"/>
        </w:rPr>
        <w:t>## [31,] -0.19643479 -0.27359125  0.16676031  0.0958289919  0.0433585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32,] -0.15944156 -0.09718179  0.16697733 -0.1613050564  0.04235037</w:t>
      </w:r>
      <w:r>
        <w:br/>
      </w:r>
      <w:r>
        <w:rPr>
          <w:rStyle w:val="VerbatimChar"/>
        </w:rPr>
        <w:t>## [33,] -0.21093400 -0.15171467  0.13284333 -0.0426167929 -0.02461647</w:t>
      </w:r>
      <w:r>
        <w:br/>
      </w:r>
      <w:r>
        <w:rPr>
          <w:rStyle w:val="VerbatimChar"/>
        </w:rPr>
        <w:t>## [34,] -0.12422015 -0.08138771  0.15462550 -0.0995244924 -0.10361443</w:t>
      </w:r>
      <w:r>
        <w:br/>
      </w:r>
      <w:r>
        <w:rPr>
          <w:rStyle w:val="VerbatimChar"/>
        </w:rPr>
        <w:t xml:space="preserve">## [35,] -0.17147251 -0.00612928  0.10442298 </w:t>
      </w:r>
      <w:r>
        <w:rPr>
          <w:rStyle w:val="VerbatimChar"/>
        </w:rPr>
        <w:t xml:space="preserve"> 0.0509497797  0.04852082</w:t>
      </w:r>
      <w:r>
        <w:br/>
      </w:r>
      <w:r>
        <w:rPr>
          <w:rStyle w:val="VerbatimChar"/>
        </w:rPr>
        <w:t>## [36,] -0.10150284 -0.15395233  0.21274724 -0.0752653501  0.05198550</w:t>
      </w:r>
      <w:r>
        <w:br/>
      </w:r>
      <w:r>
        <w:rPr>
          <w:rStyle w:val="VerbatimChar"/>
        </w:rPr>
        <w:t>## [37,] -0.24580556 -0.16457372  0.12673424  0.2126741186 -0.09979137</w:t>
      </w:r>
      <w:r>
        <w:br/>
      </w:r>
      <w:r>
        <w:rPr>
          <w:rStyle w:val="VerbatimChar"/>
        </w:rPr>
        <w:t>## [38,] -0.08800014 -0.04392330  0.19602244  0.1134640686 -0.13880359</w:t>
      </w:r>
      <w:r>
        <w:br/>
      </w:r>
      <w:r>
        <w:rPr>
          <w:rStyle w:val="VerbatimChar"/>
        </w:rPr>
        <w:t>## [39,]  0.09523</w:t>
      </w:r>
      <w:r>
        <w:rPr>
          <w:rStyle w:val="VerbatimChar"/>
        </w:rPr>
        <w:t>028  0.05033127 -0.12545666  0.0296973368 -0.19554112</w:t>
      </w:r>
      <w:r>
        <w:br/>
      </w:r>
      <w:r>
        <w:rPr>
          <w:rStyle w:val="VerbatimChar"/>
        </w:rPr>
        <w:t>## [40,]  0.16207278  0.12442005 -0.11409744  0.1722458788 -0.09491992</w:t>
      </w:r>
      <w:r>
        <w:br/>
      </w:r>
      <w:r>
        <w:rPr>
          <w:rStyle w:val="VerbatimChar"/>
        </w:rPr>
        <w:t>## [41,]  0.10658738  0.05548727 -0.09058060  0.2514956309  0.00938767</w:t>
      </w:r>
      <w:r>
        <w:br/>
      </w:r>
      <w:r>
        <w:rPr>
          <w:rStyle w:val="VerbatimChar"/>
        </w:rPr>
        <w:t>## [42,]  0.25137915  0.25688301  0.05438777 -0.0579382943 -</w:t>
      </w:r>
      <w:r>
        <w:rPr>
          <w:rStyle w:val="VerbatimChar"/>
        </w:rPr>
        <w:t>0.25922362</w:t>
      </w:r>
      <w:r>
        <w:br/>
      </w:r>
      <w:r>
        <w:rPr>
          <w:rStyle w:val="VerbatimChar"/>
        </w:rPr>
        <w:t>## [43,] -0.00093182  0.02988134 -0.16527535  0.1431463795  0.08812260</w:t>
      </w:r>
      <w:r>
        <w:br/>
      </w:r>
      <w:r>
        <w:rPr>
          <w:rStyle w:val="VerbatimChar"/>
        </w:rPr>
        <w:t>## [44,]  0.11055633  0.04543468 -0.15062030  0.1736880276 -0.05404883</w:t>
      </w:r>
      <w:r>
        <w:br/>
      </w:r>
      <w:r>
        <w:rPr>
          <w:rStyle w:val="VerbatimChar"/>
        </w:rPr>
        <w:t>## [45,]  0.46118557  0.07537994  0.42076922 -0.0707707187  0.01240803</w:t>
      </w:r>
      <w:r>
        <w:br/>
      </w:r>
      <w:r>
        <w:rPr>
          <w:rStyle w:val="VerbatimChar"/>
        </w:rPr>
        <w:t>## [46,]  0.15153064 -0.09565798</w:t>
      </w:r>
      <w:r>
        <w:rPr>
          <w:rStyle w:val="VerbatimChar"/>
        </w:rPr>
        <w:t xml:space="preserve">  0.26038716 -0.1819933415  0.30248007</w:t>
      </w:r>
      <w:r>
        <w:br/>
      </w:r>
      <w:r>
        <w:rPr>
          <w:rStyle w:val="VerbatimChar"/>
        </w:rPr>
        <w:t>## [47,]  0.20783154  0.00192543  0.26331268 -0.1302477473  0.22510624</w:t>
      </w:r>
      <w:r>
        <w:br/>
      </w:r>
      <w:r>
        <w:rPr>
          <w:rStyle w:val="VerbatimChar"/>
        </w:rPr>
        <w:lastRenderedPageBreak/>
        <w:t>##               [,6]</w:t>
      </w:r>
      <w:r>
        <w:br/>
      </w:r>
      <w:r>
        <w:rPr>
          <w:rStyle w:val="VerbatimChar"/>
        </w:rPr>
        <w:t>##  [1,]  0.118893936</w:t>
      </w:r>
      <w:r>
        <w:br/>
      </w:r>
      <w:r>
        <w:rPr>
          <w:rStyle w:val="VerbatimChar"/>
        </w:rPr>
        <w:t>##  [2,]  0.038277679</w:t>
      </w:r>
      <w:r>
        <w:br/>
      </w:r>
      <w:r>
        <w:rPr>
          <w:rStyle w:val="VerbatimChar"/>
        </w:rPr>
        <w:t>##  [3,]  0.036588407</w:t>
      </w:r>
      <w:r>
        <w:br/>
      </w:r>
      <w:r>
        <w:rPr>
          <w:rStyle w:val="VerbatimChar"/>
        </w:rPr>
        <w:t>##  [4,]  0.130056317</w:t>
      </w:r>
      <w:r>
        <w:br/>
      </w:r>
      <w:r>
        <w:rPr>
          <w:rStyle w:val="VerbatimChar"/>
        </w:rPr>
        <w:t>##  [5,]  0.321942904</w:t>
      </w:r>
      <w:r>
        <w:br/>
      </w:r>
      <w:r>
        <w:rPr>
          <w:rStyle w:val="VerbatimChar"/>
        </w:rPr>
        <w:t>##  [6,] -0.29</w:t>
      </w:r>
      <w:r>
        <w:rPr>
          <w:rStyle w:val="VerbatimChar"/>
        </w:rPr>
        <w:t>7616257</w:t>
      </w:r>
      <w:r>
        <w:br/>
      </w:r>
      <w:r>
        <w:rPr>
          <w:rStyle w:val="VerbatimChar"/>
        </w:rPr>
        <w:t>##  [7,] -0.032899014</w:t>
      </w:r>
      <w:r>
        <w:br/>
      </w:r>
      <w:r>
        <w:rPr>
          <w:rStyle w:val="VerbatimChar"/>
        </w:rPr>
        <w:t>##  [8,]  0.113460466</w:t>
      </w:r>
      <w:r>
        <w:br/>
      </w:r>
      <w:r>
        <w:rPr>
          <w:rStyle w:val="VerbatimChar"/>
        </w:rPr>
        <w:t>##  [9,] -0.096647152</w:t>
      </w:r>
      <w:r>
        <w:br/>
      </w:r>
      <w:r>
        <w:rPr>
          <w:rStyle w:val="VerbatimChar"/>
        </w:rPr>
        <w:t>## [10,] -0.013968893</w:t>
      </w:r>
      <w:r>
        <w:br/>
      </w:r>
      <w:r>
        <w:rPr>
          <w:rStyle w:val="VerbatimChar"/>
        </w:rPr>
        <w:t>## [11,] -0.052311118</w:t>
      </w:r>
      <w:r>
        <w:br/>
      </w:r>
      <w:r>
        <w:rPr>
          <w:rStyle w:val="VerbatimChar"/>
        </w:rPr>
        <w:t>## [12,]  0.116112771</w:t>
      </w:r>
      <w:r>
        <w:br/>
      </w:r>
      <w:r>
        <w:rPr>
          <w:rStyle w:val="VerbatimChar"/>
        </w:rPr>
        <w:t>## [13,]  0.123326099</w:t>
      </w:r>
      <w:r>
        <w:br/>
      </w:r>
      <w:r>
        <w:rPr>
          <w:rStyle w:val="VerbatimChar"/>
        </w:rPr>
        <w:t>## [14,]  0.158914216</w:t>
      </w:r>
      <w:r>
        <w:br/>
      </w:r>
      <w:r>
        <w:rPr>
          <w:rStyle w:val="VerbatimChar"/>
        </w:rPr>
        <w:t>## [15,] -0.103029504</w:t>
      </w:r>
      <w:r>
        <w:br/>
      </w:r>
      <w:r>
        <w:rPr>
          <w:rStyle w:val="VerbatimChar"/>
        </w:rPr>
        <w:t>## [16,] -0.135071272</w:t>
      </w:r>
      <w:r>
        <w:br/>
      </w:r>
      <w:r>
        <w:rPr>
          <w:rStyle w:val="VerbatimChar"/>
        </w:rPr>
        <w:t>## [17,] -0.012397684</w:t>
      </w:r>
      <w:r>
        <w:br/>
      </w:r>
      <w:r>
        <w:rPr>
          <w:rStyle w:val="VerbatimChar"/>
        </w:rPr>
        <w:t>## [18,]  0.101712302</w:t>
      </w:r>
      <w:r>
        <w:br/>
      </w:r>
      <w:r>
        <w:rPr>
          <w:rStyle w:val="VerbatimChar"/>
        </w:rPr>
        <w:t>## [19,] -0.101942587</w:t>
      </w:r>
      <w:r>
        <w:br/>
      </w:r>
      <w:r>
        <w:rPr>
          <w:rStyle w:val="VerbatimChar"/>
        </w:rPr>
        <w:t>## [20,]  0.114537548</w:t>
      </w:r>
      <w:r>
        <w:br/>
      </w:r>
      <w:r>
        <w:rPr>
          <w:rStyle w:val="VerbatimChar"/>
        </w:rPr>
        <w:t>## [21,]  0.051112279</w:t>
      </w:r>
      <w:r>
        <w:br/>
      </w:r>
      <w:r>
        <w:rPr>
          <w:rStyle w:val="VerbatimChar"/>
        </w:rPr>
        <w:t>## [22,] -0.143816495</w:t>
      </w:r>
      <w:r>
        <w:br/>
      </w:r>
      <w:r>
        <w:rPr>
          <w:rStyle w:val="VerbatimChar"/>
        </w:rPr>
        <w:t>## [23,] -0.109461262</w:t>
      </w:r>
      <w:r>
        <w:br/>
      </w:r>
      <w:r>
        <w:rPr>
          <w:rStyle w:val="VerbatimChar"/>
        </w:rPr>
        <w:t>## [24,] -0.174575950</w:t>
      </w:r>
      <w:r>
        <w:br/>
      </w:r>
      <w:r>
        <w:rPr>
          <w:rStyle w:val="VerbatimChar"/>
        </w:rPr>
        <w:t>## [25,]  0.057057620</w:t>
      </w:r>
      <w:r>
        <w:br/>
      </w:r>
      <w:r>
        <w:rPr>
          <w:rStyle w:val="VerbatimChar"/>
        </w:rPr>
        <w:t>## [26,]  0.153242074</w:t>
      </w:r>
      <w:r>
        <w:br/>
      </w:r>
      <w:r>
        <w:rPr>
          <w:rStyle w:val="VerbatimChar"/>
        </w:rPr>
        <w:t>## [27,]  0.168074031</w:t>
      </w:r>
      <w:r>
        <w:br/>
      </w:r>
      <w:r>
        <w:rPr>
          <w:rStyle w:val="VerbatimChar"/>
        </w:rPr>
        <w:t>## [28,]  0.056319195</w:t>
      </w:r>
      <w:r>
        <w:br/>
      </w:r>
      <w:r>
        <w:rPr>
          <w:rStyle w:val="VerbatimChar"/>
        </w:rPr>
        <w:t>## [29,] -0.10</w:t>
      </w:r>
      <w:r>
        <w:rPr>
          <w:rStyle w:val="VerbatimChar"/>
        </w:rPr>
        <w:t>5803312</w:t>
      </w:r>
      <w:r>
        <w:br/>
      </w:r>
      <w:r>
        <w:rPr>
          <w:rStyle w:val="VerbatimChar"/>
        </w:rPr>
        <w:t>## [30,] -0.038988738</w:t>
      </w:r>
      <w:r>
        <w:br/>
      </w:r>
      <w:r>
        <w:rPr>
          <w:rStyle w:val="VerbatimChar"/>
        </w:rPr>
        <w:t>## [31,] -0.006755740</w:t>
      </w:r>
      <w:r>
        <w:br/>
      </w:r>
      <w:r>
        <w:rPr>
          <w:rStyle w:val="VerbatimChar"/>
        </w:rPr>
        <w:t>## [32,] -0.090510343</w:t>
      </w:r>
      <w:r>
        <w:br/>
      </w:r>
      <w:r>
        <w:rPr>
          <w:rStyle w:val="VerbatimChar"/>
        </w:rPr>
        <w:t>## [33,] -0.015699306</w:t>
      </w:r>
      <w:r>
        <w:br/>
      </w:r>
      <w:r>
        <w:rPr>
          <w:rStyle w:val="VerbatimChar"/>
        </w:rPr>
        <w:t>## [34,] -0.162120275</w:t>
      </w:r>
      <w:r>
        <w:br/>
      </w:r>
      <w:r>
        <w:rPr>
          <w:rStyle w:val="VerbatimChar"/>
        </w:rPr>
        <w:t>## [35,] -0.132082625</w:t>
      </w:r>
      <w:r>
        <w:br/>
      </w:r>
      <w:r>
        <w:rPr>
          <w:rStyle w:val="VerbatimChar"/>
        </w:rPr>
        <w:t>## [36,] -0.120916196</w:t>
      </w:r>
      <w:r>
        <w:br/>
      </w:r>
      <w:r>
        <w:rPr>
          <w:rStyle w:val="VerbatimChar"/>
        </w:rPr>
        <w:t>## [37,]  0.271927973</w:t>
      </w:r>
      <w:r>
        <w:br/>
      </w:r>
      <w:r>
        <w:rPr>
          <w:rStyle w:val="VerbatimChar"/>
        </w:rPr>
        <w:t>## [38,]  0.113258955</w:t>
      </w:r>
      <w:r>
        <w:br/>
      </w:r>
      <w:r>
        <w:rPr>
          <w:rStyle w:val="VerbatimChar"/>
        </w:rPr>
        <w:t>## [39,] -0.007718585</w:t>
      </w:r>
      <w:r>
        <w:br/>
      </w:r>
      <w:r>
        <w:rPr>
          <w:rStyle w:val="VerbatimChar"/>
        </w:rPr>
        <w:t>## [40,] -0.361505001</w:t>
      </w:r>
      <w:r>
        <w:br/>
      </w:r>
      <w:r>
        <w:rPr>
          <w:rStyle w:val="VerbatimChar"/>
        </w:rPr>
        <w:t>## [41</w:t>
      </w:r>
      <w:r>
        <w:rPr>
          <w:rStyle w:val="VerbatimChar"/>
        </w:rPr>
        <w:t>,] -0.025917135</w:t>
      </w:r>
      <w:r>
        <w:br/>
      </w:r>
      <w:r>
        <w:rPr>
          <w:rStyle w:val="VerbatimChar"/>
        </w:rPr>
        <w:t>## [42,]  0.193892246</w:t>
      </w:r>
      <w:r>
        <w:br/>
      </w:r>
      <w:r>
        <w:rPr>
          <w:rStyle w:val="VerbatimChar"/>
        </w:rPr>
        <w:t>## [43,]  0.090051701</w:t>
      </w:r>
      <w:r>
        <w:br/>
      </w:r>
      <w:r>
        <w:rPr>
          <w:rStyle w:val="VerbatimChar"/>
        </w:rPr>
        <w:t>## [44,] -0.308183109</w:t>
      </w:r>
      <w:r>
        <w:br/>
      </w:r>
      <w:r>
        <w:rPr>
          <w:rStyle w:val="VerbatimChar"/>
        </w:rPr>
        <w:t>## [45,]  0.184379271</w:t>
      </w:r>
      <w:r>
        <w:br/>
      </w:r>
      <w:r>
        <w:rPr>
          <w:rStyle w:val="VerbatimChar"/>
        </w:rPr>
        <w:t>## [46,]  0.095984572</w:t>
      </w:r>
      <w:r>
        <w:br/>
      </w:r>
      <w:r>
        <w:rPr>
          <w:rStyle w:val="VerbatimChar"/>
        </w:rPr>
        <w:t>## [47,] -0.159185006</w:t>
      </w:r>
    </w:p>
    <w:p w:rsidR="006A5846" w:rsidRDefault="0080387B">
      <w:pPr>
        <w:pStyle w:val="SourceCode"/>
      </w:pPr>
      <w:r>
        <w:rPr>
          <w:rStyle w:val="NormalTok"/>
        </w:rPr>
        <w:t>swiss.svd</w:t>
      </w:r>
      <w:r>
        <w:rPr>
          <w:rStyle w:val="OperatorTok"/>
        </w:rPr>
        <w:t>$</w:t>
      </w:r>
      <w:r>
        <w:rPr>
          <w:rStyle w:val="NormalTok"/>
        </w:rPr>
        <w:t>v</w:t>
      </w:r>
    </w:p>
    <w:p w:rsidR="006A5846" w:rsidRDefault="0080387B">
      <w:pPr>
        <w:pStyle w:val="SourceCode"/>
      </w:pPr>
      <w:r>
        <w:rPr>
          <w:rStyle w:val="VerbatimChar"/>
        </w:rPr>
        <w:t>##            [,1]       [,2]        [,3]        [,4]        [,5]        [,6]</w:t>
      </w:r>
      <w:r>
        <w:br/>
      </w:r>
      <w:r>
        <w:rPr>
          <w:rStyle w:val="VerbatimChar"/>
        </w:rPr>
        <w:t>## [1,] -0.4569876</w:t>
      </w:r>
      <w:r>
        <w:rPr>
          <w:rStyle w:val="VerbatimChar"/>
        </w:rPr>
        <w:t xml:space="preserve">  0.3220284 -0.17376638  0.53555794 -0.38308893  0.47295</w:t>
      </w:r>
      <w:r>
        <w:rPr>
          <w:rStyle w:val="VerbatimChar"/>
        </w:rPr>
        <w:lastRenderedPageBreak/>
        <w:t>441</w:t>
      </w:r>
      <w:r>
        <w:br/>
      </w:r>
      <w:r>
        <w:rPr>
          <w:rStyle w:val="VerbatimChar"/>
        </w:rPr>
        <w:t>## [2,] -0.4242141 -0.4115132  0.03834472 -0.64291822 -0.37495215  0.30870058</w:t>
      </w:r>
      <w:r>
        <w:br/>
      </w:r>
      <w:r>
        <w:rPr>
          <w:rStyle w:val="VerbatimChar"/>
        </w:rPr>
        <w:t>## [3,]  0.5097327  0.1250167 -0.09123696 -0.05446158 -0.81429082 -0.22401686</w:t>
      </w:r>
      <w:r>
        <w:br/>
      </w:r>
      <w:r>
        <w:rPr>
          <w:rStyle w:val="VerbatimChar"/>
        </w:rPr>
        <w:t>## [4,]  0.4543119  0.1790495  0.5323931</w:t>
      </w:r>
      <w:r>
        <w:rPr>
          <w:rStyle w:val="VerbatimChar"/>
        </w:rPr>
        <w:t>6 -0.09738818  0.07144564  0.68081610</w:t>
      </w:r>
      <w:r>
        <w:br/>
      </w:r>
      <w:r>
        <w:rPr>
          <w:rStyle w:val="VerbatimChar"/>
        </w:rPr>
        <w:t>## [5,] -0.3501111  0.1458730  0.80680494  0.09947244 -0.18317236 -0.40219666</w:t>
      </w:r>
      <w:r>
        <w:br/>
      </w:r>
      <w:r>
        <w:rPr>
          <w:rStyle w:val="VerbatimChar"/>
        </w:rPr>
        <w:t>## [6,] -0.1496668  0.8111645 -0.16010636 -0.52677184  0.10453530 -0.07457754</w:t>
      </w:r>
    </w:p>
    <w:p w:rsidR="006A5846" w:rsidRDefault="0080387B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swiss.svd</w:t>
      </w:r>
      <w:r>
        <w:rPr>
          <w:rStyle w:val="OperatorTok"/>
        </w:rPr>
        <w:t>$</w:t>
      </w:r>
      <w:r>
        <w:rPr>
          <w:rStyle w:val="NormalTok"/>
        </w:rPr>
        <w:t xml:space="preserve">d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wiss.svd</w:t>
      </w:r>
      <w:r>
        <w:rPr>
          <w:rStyle w:val="OperatorTok"/>
        </w:rPr>
        <w:t>$</w:t>
      </w:r>
      <w:r>
        <w:rPr>
          <w:rStyle w:val="NormalTok"/>
        </w:rPr>
        <w:t>u[</w:t>
      </w:r>
      <w:r>
        <w:rPr>
          <w:rStyle w:val="DecValTok"/>
        </w:rPr>
        <w:t>5</w:t>
      </w:r>
      <w:r>
        <w:rPr>
          <w:rStyle w:val="NormalTok"/>
        </w:rPr>
        <w:t xml:space="preserve">, 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wiss.svd</w:t>
      </w:r>
      <w:r>
        <w:rPr>
          <w:rStyle w:val="OperatorTok"/>
        </w:rPr>
        <w:t>$</w:t>
      </w:r>
      <w:r>
        <w:rPr>
          <w:rStyle w:val="NormalTok"/>
        </w:rPr>
        <w:t>v[</w:t>
      </w:r>
      <w:r>
        <w:rPr>
          <w:rStyle w:val="DecValTok"/>
        </w:rPr>
        <w:t>2</w:t>
      </w:r>
      <w:r>
        <w:rPr>
          <w:rStyle w:val="NormalTok"/>
        </w:rPr>
        <w:t xml:space="preserve">, ]) </w:t>
      </w:r>
      <w:r>
        <w:rPr>
          <w:rStyle w:val="CommentTok"/>
        </w:rPr>
        <w:t># valore per la 5 riga 2 colonna matrice originale</w:t>
      </w:r>
    </w:p>
    <w:p w:rsidR="006A5846" w:rsidRPr="00BF40AF" w:rsidRDefault="0080387B">
      <w:pPr>
        <w:pStyle w:val="SourceCode"/>
        <w:rPr>
          <w:lang w:val="it-IT"/>
        </w:rPr>
      </w:pPr>
      <w:r w:rsidRPr="00BF40AF">
        <w:rPr>
          <w:rStyle w:val="VerbatimChar"/>
          <w:lang w:val="it-IT"/>
        </w:rPr>
        <w:t>## [1] -0.315244</w:t>
      </w:r>
    </w:p>
    <w:p w:rsidR="006A5846" w:rsidRPr="00BF40AF" w:rsidRDefault="0080387B">
      <w:pPr>
        <w:pStyle w:val="SourceCode"/>
        <w:rPr>
          <w:lang w:val="it-IT"/>
        </w:rPr>
      </w:pPr>
      <w:r w:rsidRPr="00BF40AF">
        <w:rPr>
          <w:rStyle w:val="KeywordTok"/>
          <w:lang w:val="it-IT"/>
        </w:rPr>
        <w:t>sum</w:t>
      </w:r>
      <w:r w:rsidRPr="00BF40AF">
        <w:rPr>
          <w:rStyle w:val="NormalTok"/>
          <w:lang w:val="it-IT"/>
        </w:rPr>
        <w:t>(swiss.svd</w:t>
      </w:r>
      <w:r w:rsidRPr="00BF40AF">
        <w:rPr>
          <w:rStyle w:val="OperatorTok"/>
          <w:lang w:val="it-IT"/>
        </w:rPr>
        <w:t>$</w:t>
      </w:r>
      <w:r w:rsidRPr="00BF40AF">
        <w:rPr>
          <w:rStyle w:val="NormalTok"/>
          <w:lang w:val="it-IT"/>
        </w:rPr>
        <w:t xml:space="preserve">d </w:t>
      </w:r>
      <w:r w:rsidRPr="00BF40AF">
        <w:rPr>
          <w:rStyle w:val="OperatorTok"/>
          <w:lang w:val="it-IT"/>
        </w:rPr>
        <w:t>*</w:t>
      </w:r>
      <w:r w:rsidRPr="00BF40AF">
        <w:rPr>
          <w:rStyle w:val="StringTok"/>
          <w:lang w:val="it-IT"/>
        </w:rPr>
        <w:t xml:space="preserve"> </w:t>
      </w:r>
      <w:r w:rsidRPr="00BF40AF">
        <w:rPr>
          <w:rStyle w:val="NormalTok"/>
          <w:lang w:val="it-IT"/>
        </w:rPr>
        <w:t>swiss.svd</w:t>
      </w:r>
      <w:r w:rsidRPr="00BF40AF">
        <w:rPr>
          <w:rStyle w:val="OperatorTok"/>
          <w:lang w:val="it-IT"/>
        </w:rPr>
        <w:t>$</w:t>
      </w:r>
      <w:r w:rsidRPr="00BF40AF">
        <w:rPr>
          <w:rStyle w:val="NormalTok"/>
          <w:lang w:val="it-IT"/>
        </w:rPr>
        <w:t>u[</w:t>
      </w:r>
      <w:r w:rsidRPr="00BF40AF">
        <w:rPr>
          <w:rStyle w:val="DecValTok"/>
          <w:lang w:val="it-IT"/>
        </w:rPr>
        <w:t>6</w:t>
      </w:r>
      <w:r w:rsidRPr="00BF40AF">
        <w:rPr>
          <w:rStyle w:val="NormalTok"/>
          <w:lang w:val="it-IT"/>
        </w:rPr>
        <w:t xml:space="preserve">, ] </w:t>
      </w:r>
      <w:r w:rsidRPr="00BF40AF">
        <w:rPr>
          <w:rStyle w:val="OperatorTok"/>
          <w:lang w:val="it-IT"/>
        </w:rPr>
        <w:t>*</w:t>
      </w:r>
      <w:r w:rsidRPr="00BF40AF">
        <w:rPr>
          <w:rStyle w:val="StringTok"/>
          <w:lang w:val="it-IT"/>
        </w:rPr>
        <w:t xml:space="preserve"> </w:t>
      </w:r>
      <w:r w:rsidRPr="00BF40AF">
        <w:rPr>
          <w:rStyle w:val="NormalTok"/>
          <w:lang w:val="it-IT"/>
        </w:rPr>
        <w:t>swiss.svd</w:t>
      </w:r>
      <w:r w:rsidRPr="00BF40AF">
        <w:rPr>
          <w:rStyle w:val="OperatorTok"/>
          <w:lang w:val="it-IT"/>
        </w:rPr>
        <w:t>$</w:t>
      </w:r>
      <w:r w:rsidRPr="00BF40AF">
        <w:rPr>
          <w:rStyle w:val="NormalTok"/>
          <w:lang w:val="it-IT"/>
        </w:rPr>
        <w:t>v[</w:t>
      </w:r>
      <w:r w:rsidRPr="00BF40AF">
        <w:rPr>
          <w:rStyle w:val="DecValTok"/>
          <w:lang w:val="it-IT"/>
        </w:rPr>
        <w:t>1</w:t>
      </w:r>
      <w:r w:rsidRPr="00BF40AF">
        <w:rPr>
          <w:rStyle w:val="NormalTok"/>
          <w:lang w:val="it-IT"/>
        </w:rPr>
        <w:t xml:space="preserve">, ]) </w:t>
      </w:r>
      <w:r w:rsidRPr="00BF40AF">
        <w:rPr>
          <w:rStyle w:val="CommentTok"/>
          <w:lang w:val="it-IT"/>
        </w:rPr>
        <w:t># valore per la 6 riga 1 colonna matrice originale</w:t>
      </w:r>
    </w:p>
    <w:p w:rsidR="006A5846" w:rsidRPr="00BF40AF" w:rsidRDefault="0080387B">
      <w:pPr>
        <w:pStyle w:val="SourceCode"/>
        <w:rPr>
          <w:lang w:val="it-IT"/>
        </w:rPr>
      </w:pPr>
      <w:r w:rsidRPr="00BF40AF">
        <w:rPr>
          <w:rStyle w:val="VerbatimChar"/>
          <w:lang w:val="it-IT"/>
        </w:rPr>
        <w:t>## [1] 0.4769125</w:t>
      </w:r>
    </w:p>
    <w:p w:rsidR="006A5846" w:rsidRPr="00BF40AF" w:rsidRDefault="0080387B">
      <w:pPr>
        <w:pStyle w:val="SourceCode"/>
        <w:rPr>
          <w:lang w:val="it-IT"/>
        </w:rPr>
      </w:pPr>
      <w:r w:rsidRPr="00BF40AF">
        <w:rPr>
          <w:rStyle w:val="NormalTok"/>
          <w:lang w:val="it-IT"/>
        </w:rPr>
        <w:t>swiss.svd</w:t>
      </w:r>
      <w:r w:rsidRPr="00BF40AF">
        <w:rPr>
          <w:rStyle w:val="OperatorTok"/>
          <w:lang w:val="it-IT"/>
        </w:rPr>
        <w:t>$</w:t>
      </w:r>
      <w:r w:rsidRPr="00BF40AF">
        <w:rPr>
          <w:rStyle w:val="NormalTok"/>
          <w:lang w:val="it-IT"/>
        </w:rPr>
        <w:t xml:space="preserve">u </w:t>
      </w:r>
      <w:r w:rsidRPr="00BF40AF">
        <w:rPr>
          <w:rStyle w:val="OperatorTok"/>
          <w:lang w:val="it-IT"/>
        </w:rPr>
        <w:t>%*%</w:t>
      </w:r>
      <w:r w:rsidRPr="00BF40AF">
        <w:rPr>
          <w:rStyle w:val="StringTok"/>
          <w:lang w:val="it-IT"/>
        </w:rPr>
        <w:t xml:space="preserve"> </w:t>
      </w:r>
      <w:r w:rsidRPr="00BF40AF">
        <w:rPr>
          <w:rStyle w:val="KeywordTok"/>
          <w:lang w:val="it-IT"/>
        </w:rPr>
        <w:t>diag</w:t>
      </w:r>
      <w:r w:rsidRPr="00BF40AF">
        <w:rPr>
          <w:rStyle w:val="NormalTok"/>
          <w:lang w:val="it-IT"/>
        </w:rPr>
        <w:t>(swiss.svd</w:t>
      </w:r>
      <w:r w:rsidRPr="00BF40AF">
        <w:rPr>
          <w:rStyle w:val="OperatorTok"/>
          <w:lang w:val="it-IT"/>
        </w:rPr>
        <w:t>$</w:t>
      </w:r>
      <w:r w:rsidRPr="00BF40AF">
        <w:rPr>
          <w:rStyle w:val="NormalTok"/>
          <w:lang w:val="it-IT"/>
        </w:rPr>
        <w:t xml:space="preserve">d) </w:t>
      </w:r>
      <w:r w:rsidRPr="00BF40AF">
        <w:rPr>
          <w:rStyle w:val="OperatorTok"/>
          <w:lang w:val="it-IT"/>
        </w:rPr>
        <w:t>%*%</w:t>
      </w:r>
      <w:r w:rsidRPr="00BF40AF">
        <w:rPr>
          <w:rStyle w:val="StringTok"/>
          <w:lang w:val="it-IT"/>
        </w:rPr>
        <w:t xml:space="preserve"> </w:t>
      </w:r>
      <w:r w:rsidRPr="00BF40AF">
        <w:rPr>
          <w:rStyle w:val="KeywordTok"/>
          <w:lang w:val="it-IT"/>
        </w:rPr>
        <w:t>t</w:t>
      </w:r>
      <w:r w:rsidRPr="00BF40AF">
        <w:rPr>
          <w:rStyle w:val="NormalTok"/>
          <w:lang w:val="it-IT"/>
        </w:rPr>
        <w:t>(swiss.svd</w:t>
      </w:r>
      <w:r w:rsidRPr="00BF40AF">
        <w:rPr>
          <w:rStyle w:val="OperatorTok"/>
          <w:lang w:val="it-IT"/>
        </w:rPr>
        <w:t>$</w:t>
      </w:r>
      <w:r w:rsidRPr="00BF40AF">
        <w:rPr>
          <w:rStyle w:val="NormalTok"/>
          <w:lang w:val="it-IT"/>
        </w:rPr>
        <w:t xml:space="preserve">v) </w:t>
      </w:r>
      <w:r w:rsidRPr="00BF40AF">
        <w:rPr>
          <w:rStyle w:val="CommentTok"/>
          <w:lang w:val="it-IT"/>
        </w:rPr>
        <w:t># ricrea la matrice originale</w:t>
      </w:r>
    </w:p>
    <w:p w:rsidR="006A5846" w:rsidRPr="00BF40AF" w:rsidRDefault="0080387B">
      <w:pPr>
        <w:pStyle w:val="SourceCode"/>
        <w:rPr>
          <w:lang w:val="it-IT"/>
        </w:rPr>
      </w:pPr>
      <w:r w:rsidRPr="00BF40AF">
        <w:rPr>
          <w:rStyle w:val="VerbatimChar"/>
          <w:lang w:val="it-IT"/>
        </w:rPr>
        <w:t>##              [,1]        [,2]        [,3]         [,4]       [,5]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 [1,]  0.80513053 -1.48206823 -0.18668632  0.106212514 -0.7477267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 [2,]  1.03728474 -0.24479420 -1.31480509 -0.205786747  1.0477479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 [3,]  1.7897845</w:t>
      </w:r>
      <w:r w:rsidRPr="00BF40AF">
        <w:rPr>
          <w:rStyle w:val="VerbatimChar"/>
          <w:lang w:val="it-IT"/>
        </w:rPr>
        <w:t>7 -0.48256217 -1.44015162 -0.621785762  1.2529998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 [4,]  1.25342831 -0.62346170 -0.56272591 -0.413786254 -0.1768099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 [5,]  0.54095506 -0.31524397  0.06400674  0.418211776 -0.8628212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 [6,]  0.47691252 -0.67629902 -0.93876550 -0.413786254  1.1851420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 [7,]  1.09332196  0.86038651 -0.06133979 -0.413786254  1.2398119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 [8,]  1.78177925  0.75471186 -0.31203285 -0.309786500  1.3431572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 [9,]  0.98124752  0.11626085 -0.56272591 -0.413786254  1.3553860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10,]  1.02127410 -0.24039109 -0.06133979  0.</w:t>
      </w:r>
      <w:r w:rsidRPr="00BF40AF">
        <w:rPr>
          <w:rStyle w:val="VerbatimChar"/>
          <w:lang w:val="it-IT"/>
        </w:rPr>
        <w:t>210212268  1.2045642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11,]  1.35749743  0.60940922 -0.31203285 -0.517786008  1.3779253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12,] -0.48372556  0.49933146  0.56539286  0.106212514 -0.7822551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13,] -0.25957667  0.74150253 -0.31203285 -0.413786254 -0.9321177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14,] -0.09947033  0.4420</w:t>
      </w:r>
      <w:r w:rsidRPr="00BF40AF">
        <w:rPr>
          <w:rStyle w:val="VerbatimChar"/>
          <w:lang w:val="it-IT"/>
        </w:rPr>
        <w:t>9102  0.31469980  0.106212514 -0.8803252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15,] -0.67585318  0.82075852  0.69073939 -0.621785762 -0.9189298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16,] -0.14750223  0.96606116  0.18935327 -0.933785023 -0.4062796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17,]  0.12467856 -0.73353946  0.06400674 -0.309786500 -0.9074203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18,] -1.15617222 -1.37639358  1.19212551  1.770208574 -0.6961739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19,] -1.26824666 -1.56132422  1.81885816  0.938210544 -0.9349951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20,] -0.40367239  0.98367360  0.31469980 -0.205786747 -0.9184502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21,] -0.37165112  0.40246303  0.69073939 -0.1</w:t>
      </w:r>
      <w:r w:rsidRPr="00BF40AF">
        <w:rPr>
          <w:rStyle w:val="VerbatimChar"/>
          <w:lang w:val="it-IT"/>
        </w:rPr>
        <w:t>01786993 -0.8611428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22,] -0.41167770  0.19551684 -0.31203285 -0.829785269 -0.8781672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23,] -1.08412436  0.01058620  0.69073939  0.106212514 -0.6235205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24,] -1.02008182  0.15148573  0.44004633 -0.517786008 -0.8858401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25,]  0.18872110  0.90441</w:t>
      </w:r>
      <w:r w:rsidRPr="00BF40AF">
        <w:rPr>
          <w:rStyle w:val="VerbatimChar"/>
          <w:lang w:val="it-IT"/>
        </w:rPr>
        <w:t>762 -0.56272591 -1.037784776 -0.9290006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26,]  0.32481149  0.32761015 -0.31203285 -0.309786500 -0.8611428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27,]  0.14869451  0.56537811 -1.31480509 -0.829785269 -0.9251641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28,] -0.77191698  0.44649413 -0.06133979 -0.101786993 -0.8014375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 xml:space="preserve">## [29,] </w:t>
      </w:r>
      <w:r w:rsidRPr="00BF40AF">
        <w:rPr>
          <w:rStyle w:val="VerbatimChar"/>
          <w:lang w:val="it-IT"/>
        </w:rPr>
        <w:t>-0.94803397 -1.05056341  1.06677898  0.834210790 -0.5439135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lastRenderedPageBreak/>
        <w:t>## [30,] -0.37965643 -0.05105734 -0.18668632 -0.309786500 -0.8402819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31,]  0.42888062  1.55167485 -1.69084468 -0.933785023  1.4043012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 xml:space="preserve">## [32,] -0.06744906  1.50764374 -1.18945856 -0.517786008 </w:t>
      </w:r>
      <w:r w:rsidRPr="00BF40AF">
        <w:rPr>
          <w:rStyle w:val="VerbatimChar"/>
          <w:lang w:val="it-IT"/>
        </w:rPr>
        <w:t xml:space="preserve"> 1.4035818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33,]  0.57297633  1.71899304 -1.44015162 -0.933785023  1.4112548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34,]  0.02861475  1.21263535 -0.56272591 -0.517786008  1.3863177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35,]  0.74108800  0.62702166 -1.18945856 -0.829785269  1.3685739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36,] -0.41167770  1.11136381 -0.93</w:t>
      </w:r>
      <w:r w:rsidRPr="00BF40AF">
        <w:rPr>
          <w:rStyle w:val="VerbatimChar"/>
          <w:lang w:val="it-IT"/>
        </w:rPr>
        <w:t>876550 -0.205786747  1.3887155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37,]  1.76576862  1.49443441 -1.69084468 -0.829785269  1.3983067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38,]  0.73308268  0.54776567 -0.43737938  0.210212268  1.3352445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39,]  0.02060943 -0.53980260  1.19212551  0.106212514 -0.8517913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40,] -0.355640</w:t>
      </w:r>
      <w:r w:rsidRPr="00BF40AF">
        <w:rPr>
          <w:rStyle w:val="VerbatimChar"/>
          <w:lang w:val="it-IT"/>
        </w:rPr>
        <w:t>48 -1.89155750  1.56816510  0.002212761 -0.6558909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41,]  0.20473173 -1.49527756  0.69073939  0.210212268 -0.7175144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42,] -0.45970961 -1.45564957  2.32024428  2.186207589 -0.5808396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43,]  0.59699228 -0.57502748 -0.18668632 -0.413786254 -0.867377</w:t>
      </w:r>
      <w:r w:rsidRPr="00BF40AF">
        <w:rPr>
          <w:rStyle w:val="VerbatimChar"/>
          <w:lang w:val="it-IT"/>
        </w:rPr>
        <w:t>0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44,] -0.20353945 -1.40721535  1.06677898 -0.413786254 -0.7791379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45,] -2.81327291 -2.17775968  2.57093734  4.370202417  0.0286818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46,] -2.03675713 -0.17874755 -0.06133979  1.874208328  0.2226640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47,] -2.18885816 -1.01093542  0.69073939  1</w:t>
      </w:r>
      <w:r w:rsidRPr="00BF40AF">
        <w:rPr>
          <w:rStyle w:val="VerbatimChar"/>
          <w:lang w:val="it-IT"/>
        </w:rPr>
        <w:t>.874208328  0.4120904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             [,6]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 [1,]  0.77503669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 [2,]  0.77503669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 [3,]  0.08838778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 [4,]  0.12272023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 [5,]  0.22571757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 [6,]  2.28566429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 [7,]  1.25569093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 [8,]  1.70201271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 [9,]  0.36304735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10,]  1.53035049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 xml:space="preserve">## </w:t>
      </w:r>
      <w:r w:rsidRPr="00BF40AF">
        <w:rPr>
          <w:rStyle w:val="VerbatimChar"/>
          <w:lang w:val="it-IT"/>
        </w:rPr>
        <w:t>[11,]  1.56468293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12,] -1.18191269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13,] -0.28926911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14,]  0.94669892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15,] -0.42659890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16,]  0.43171224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17,]  0.01972289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18,]  0.08838778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19,] -3.13886208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20,]  0.01972289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21,] -0.66692601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22,]  0.84370158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23,] -1.11324780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24,] -1.59390204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25,]  0.36304735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26,]  1.32435582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27,] -0.66692601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28,] -1.25057758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29,]  0.32871490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30,]  0.87803403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31,] -1.66256693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32,] -0.04894200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33,] -0.56392868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34,] -0.18627178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</w:t>
      </w:r>
      <w:r w:rsidRPr="00BF40AF">
        <w:rPr>
          <w:rStyle w:val="VerbatimChar"/>
          <w:lang w:val="it-IT"/>
        </w:rPr>
        <w:t>35,]  0.08838778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lastRenderedPageBreak/>
        <w:t>## [36,] -0.73559090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37,] -1.25057758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38,] -0.63259357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39,]  0.12272023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40,]  0.19138512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41,] -0.35793400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42,]  1.04969625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43,]  0.01972289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44,] -0.15193933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45,] -0.66692601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46,] -0.59826112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47,]</w:t>
      </w:r>
      <w:r w:rsidRPr="00BF40AF">
        <w:rPr>
          <w:rStyle w:val="VerbatimChar"/>
          <w:lang w:val="it-IT"/>
        </w:rPr>
        <w:t xml:space="preserve"> -0.22060422</w:t>
      </w:r>
    </w:p>
    <w:p w:rsidR="006A5846" w:rsidRPr="00BF40AF" w:rsidRDefault="0080387B">
      <w:pPr>
        <w:pStyle w:val="SourceCode"/>
        <w:rPr>
          <w:lang w:val="it-IT"/>
        </w:rPr>
      </w:pPr>
      <w:r w:rsidRPr="00BF40AF">
        <w:rPr>
          <w:rStyle w:val="NormalTok"/>
          <w:lang w:val="it-IT"/>
        </w:rPr>
        <w:t>variance.explained =</w:t>
      </w:r>
      <w:r w:rsidRPr="00BF40AF">
        <w:rPr>
          <w:rStyle w:val="StringTok"/>
          <w:lang w:val="it-IT"/>
        </w:rPr>
        <w:t xml:space="preserve"> </w:t>
      </w:r>
      <w:r w:rsidRPr="00BF40AF">
        <w:rPr>
          <w:rStyle w:val="KeywordTok"/>
          <w:lang w:val="it-IT"/>
        </w:rPr>
        <w:t>prop.table</w:t>
      </w:r>
      <w:r w:rsidRPr="00BF40AF">
        <w:rPr>
          <w:rStyle w:val="NormalTok"/>
          <w:lang w:val="it-IT"/>
        </w:rPr>
        <w:t>(swiss.svd</w:t>
      </w:r>
      <w:r w:rsidRPr="00BF40AF">
        <w:rPr>
          <w:rStyle w:val="OperatorTok"/>
          <w:lang w:val="it-IT"/>
        </w:rPr>
        <w:t>$</w:t>
      </w:r>
      <w:r w:rsidRPr="00BF40AF">
        <w:rPr>
          <w:rStyle w:val="NormalTok"/>
          <w:lang w:val="it-IT"/>
        </w:rPr>
        <w:t>d</w:t>
      </w:r>
      <w:r w:rsidRPr="00BF40AF">
        <w:rPr>
          <w:rStyle w:val="OperatorTok"/>
          <w:lang w:val="it-IT"/>
        </w:rPr>
        <w:t>^</w:t>
      </w:r>
      <w:r w:rsidRPr="00BF40AF">
        <w:rPr>
          <w:rStyle w:val="DecValTok"/>
          <w:lang w:val="it-IT"/>
        </w:rPr>
        <w:t>2</w:t>
      </w:r>
      <w:r w:rsidRPr="00BF40AF">
        <w:rPr>
          <w:rStyle w:val="NormalTok"/>
          <w:lang w:val="it-IT"/>
        </w:rPr>
        <w:t xml:space="preserve">) </w:t>
      </w:r>
      <w:r w:rsidRPr="00BF40AF">
        <w:rPr>
          <w:rStyle w:val="CommentTok"/>
          <w:lang w:val="it-IT"/>
        </w:rPr>
        <w:t># varianza spiegata dalle colonne delle matrici  U (righe mat. originaria) e V (colonne mat. originaria)</w:t>
      </w:r>
      <w:r w:rsidRPr="00BF40AF">
        <w:rPr>
          <w:lang w:val="it-IT"/>
        </w:rPr>
        <w:br/>
      </w:r>
      <w:r w:rsidRPr="00BF40AF">
        <w:rPr>
          <w:rStyle w:val="KeywordTok"/>
          <w:lang w:val="it-IT"/>
        </w:rPr>
        <w:t>cumsum</w:t>
      </w:r>
      <w:r w:rsidRPr="00BF40AF">
        <w:rPr>
          <w:rStyle w:val="NormalTok"/>
          <w:lang w:val="it-IT"/>
        </w:rPr>
        <w:t xml:space="preserve">(variance.explained) </w:t>
      </w:r>
      <w:r w:rsidRPr="00BF40AF">
        <w:rPr>
          <w:rStyle w:val="CommentTok"/>
          <w:lang w:val="it-IT"/>
        </w:rPr>
        <w:t># varianza cumulata spiegata. la prima da sola spiega l'</w:t>
      </w:r>
      <w:r w:rsidR="00BF40AF">
        <w:rPr>
          <w:rStyle w:val="CommentTok"/>
          <w:lang w:val="it-IT"/>
        </w:rPr>
        <w:t>53</w:t>
      </w:r>
      <w:r w:rsidRPr="00BF40AF">
        <w:rPr>
          <w:rStyle w:val="CommentTok"/>
          <w:lang w:val="it-IT"/>
        </w:rPr>
        <w:t xml:space="preserve">% con </w:t>
      </w:r>
      <w:r w:rsidRPr="00BF40AF">
        <w:rPr>
          <w:rStyle w:val="CommentTok"/>
          <w:lang w:val="it-IT"/>
        </w:rPr>
        <w:t xml:space="preserve">la seconda si arriva al </w:t>
      </w:r>
      <w:r w:rsidR="00BF40AF">
        <w:rPr>
          <w:rStyle w:val="CommentTok"/>
          <w:lang w:val="it-IT"/>
        </w:rPr>
        <w:t>73</w:t>
      </w:r>
      <w:r w:rsidRPr="00BF40AF">
        <w:rPr>
          <w:rStyle w:val="CommentTok"/>
          <w:lang w:val="it-IT"/>
        </w:rPr>
        <w:t>%</w:t>
      </w:r>
    </w:p>
    <w:p w:rsidR="006A5846" w:rsidRPr="00BF40AF" w:rsidRDefault="0080387B">
      <w:pPr>
        <w:pStyle w:val="SourceCode"/>
        <w:rPr>
          <w:lang w:val="it-IT"/>
        </w:rPr>
      </w:pPr>
      <w:r w:rsidRPr="00BF40AF">
        <w:rPr>
          <w:rStyle w:val="VerbatimChar"/>
          <w:lang w:val="it-IT"/>
        </w:rPr>
        <w:t>## [1] 0.5332928 0.7313442 0.8726125 0.9457673 0.9798562 1.0000000</w:t>
      </w:r>
    </w:p>
    <w:p w:rsidR="006A5846" w:rsidRPr="00BF40AF" w:rsidRDefault="0080387B">
      <w:pPr>
        <w:pStyle w:val="SourceCode"/>
        <w:rPr>
          <w:lang w:val="it-IT"/>
        </w:rPr>
      </w:pPr>
      <w:r w:rsidRPr="00BF40AF">
        <w:rPr>
          <w:rStyle w:val="KeywordTok"/>
          <w:lang w:val="it-IT"/>
        </w:rPr>
        <w:t>plot</w:t>
      </w:r>
      <w:r w:rsidRPr="00BF40AF">
        <w:rPr>
          <w:rStyle w:val="NormalTok"/>
          <w:lang w:val="it-IT"/>
        </w:rPr>
        <w:t>(</w:t>
      </w:r>
      <w:r w:rsidRPr="00BF40AF">
        <w:rPr>
          <w:rStyle w:val="KeywordTok"/>
          <w:lang w:val="it-IT"/>
        </w:rPr>
        <w:t>cumsum</w:t>
      </w:r>
      <w:r w:rsidRPr="00BF40AF">
        <w:rPr>
          <w:rStyle w:val="NormalTok"/>
          <w:lang w:val="it-IT"/>
        </w:rPr>
        <w:t>(swiss.svd</w:t>
      </w:r>
      <w:r w:rsidRPr="00BF40AF">
        <w:rPr>
          <w:rStyle w:val="OperatorTok"/>
          <w:lang w:val="it-IT"/>
        </w:rPr>
        <w:t>$</w:t>
      </w:r>
      <w:r w:rsidRPr="00BF40AF">
        <w:rPr>
          <w:rStyle w:val="NormalTok"/>
          <w:lang w:val="it-IT"/>
        </w:rPr>
        <w:t>d</w:t>
      </w:r>
      <w:r w:rsidRPr="00BF40AF">
        <w:rPr>
          <w:rStyle w:val="OperatorTok"/>
          <w:lang w:val="it-IT"/>
        </w:rPr>
        <w:t>^</w:t>
      </w:r>
      <w:r w:rsidRPr="00BF40AF">
        <w:rPr>
          <w:rStyle w:val="DecValTok"/>
          <w:lang w:val="it-IT"/>
        </w:rPr>
        <w:t>2</w:t>
      </w:r>
      <w:r w:rsidRPr="00BF40AF">
        <w:rPr>
          <w:rStyle w:val="OperatorTok"/>
          <w:lang w:val="it-IT"/>
        </w:rPr>
        <w:t>/</w:t>
      </w:r>
      <w:r w:rsidRPr="00BF40AF">
        <w:rPr>
          <w:rStyle w:val="KeywordTok"/>
          <w:lang w:val="it-IT"/>
        </w:rPr>
        <w:t>sum</w:t>
      </w:r>
      <w:r w:rsidRPr="00BF40AF">
        <w:rPr>
          <w:rStyle w:val="NormalTok"/>
          <w:lang w:val="it-IT"/>
        </w:rPr>
        <w:t>(swiss.svd</w:t>
      </w:r>
      <w:r w:rsidRPr="00BF40AF">
        <w:rPr>
          <w:rStyle w:val="OperatorTok"/>
          <w:lang w:val="it-IT"/>
        </w:rPr>
        <w:t>$</w:t>
      </w:r>
      <w:r w:rsidRPr="00BF40AF">
        <w:rPr>
          <w:rStyle w:val="NormalTok"/>
          <w:lang w:val="it-IT"/>
        </w:rPr>
        <w:t>d</w:t>
      </w:r>
      <w:r w:rsidRPr="00BF40AF">
        <w:rPr>
          <w:rStyle w:val="OperatorTok"/>
          <w:lang w:val="it-IT"/>
        </w:rPr>
        <w:t>^</w:t>
      </w:r>
      <w:r w:rsidRPr="00BF40AF">
        <w:rPr>
          <w:rStyle w:val="DecValTok"/>
          <w:lang w:val="it-IT"/>
        </w:rPr>
        <w:t>2</w:t>
      </w:r>
      <w:r w:rsidRPr="00BF40AF">
        <w:rPr>
          <w:rStyle w:val="NormalTok"/>
          <w:lang w:val="it-IT"/>
        </w:rPr>
        <w:t xml:space="preserve">)), </w:t>
      </w:r>
      <w:r w:rsidRPr="00BF40AF">
        <w:rPr>
          <w:rStyle w:val="DataTypeTok"/>
          <w:lang w:val="it-IT"/>
        </w:rPr>
        <w:t>type=</w:t>
      </w:r>
      <w:r w:rsidRPr="00BF40AF">
        <w:rPr>
          <w:rStyle w:val="StringTok"/>
          <w:lang w:val="it-IT"/>
        </w:rPr>
        <w:t>"l"</w:t>
      </w:r>
      <w:r w:rsidRPr="00BF40AF">
        <w:rPr>
          <w:rStyle w:val="NormalTok"/>
          <w:lang w:val="it-IT"/>
        </w:rPr>
        <w:t xml:space="preserve">, </w:t>
      </w:r>
      <w:r w:rsidRPr="00BF40AF">
        <w:rPr>
          <w:rStyle w:val="DataTypeTok"/>
          <w:lang w:val="it-IT"/>
        </w:rPr>
        <w:t>xlab=</w:t>
      </w:r>
      <w:r w:rsidRPr="00BF40AF">
        <w:rPr>
          <w:rStyle w:val="StringTok"/>
          <w:lang w:val="it-IT"/>
        </w:rPr>
        <w:t>"Singular Vector"</w:t>
      </w:r>
      <w:r w:rsidRPr="00BF40AF">
        <w:rPr>
          <w:rStyle w:val="NormalTok"/>
          <w:lang w:val="it-IT"/>
        </w:rPr>
        <w:t xml:space="preserve">, </w:t>
      </w:r>
      <w:r w:rsidRPr="00BF40AF">
        <w:rPr>
          <w:rStyle w:val="DataTypeTok"/>
          <w:lang w:val="it-IT"/>
        </w:rPr>
        <w:t>ylab =</w:t>
      </w:r>
      <w:r w:rsidRPr="00BF40AF">
        <w:rPr>
          <w:rStyle w:val="NormalTok"/>
          <w:lang w:val="it-IT"/>
        </w:rPr>
        <w:t xml:space="preserve"> </w:t>
      </w:r>
      <w:r w:rsidRPr="00BF40AF">
        <w:rPr>
          <w:rStyle w:val="StringTok"/>
          <w:lang w:val="it-IT"/>
        </w:rPr>
        <w:t>"Varianza Cumulata spiegata"</w:t>
      </w:r>
      <w:r w:rsidRPr="00BF40AF">
        <w:rPr>
          <w:rStyle w:val="NormalTok"/>
          <w:lang w:val="it-IT"/>
        </w:rPr>
        <w:t>)</w:t>
      </w:r>
    </w:p>
    <w:p w:rsidR="00BF40AF" w:rsidRPr="00BF40AF" w:rsidRDefault="0080387B" w:rsidP="00BF40AF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2924175" cy="21907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VD_exampl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495" cy="219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5846" w:rsidRDefault="0080387B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or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ricostruiam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ti</w:t>
      </w:r>
      <w:proofErr w:type="spellEnd"/>
      <w:r>
        <w:rPr>
          <w:rStyle w:val="CommentTok"/>
        </w:rPr>
        <w:t xml:space="preserve"> con un solo Singular Vector (</w:t>
      </w:r>
      <w:proofErr w:type="spellStart"/>
      <w:r>
        <w:rPr>
          <w:rStyle w:val="CommentTok"/>
        </w:rPr>
        <w:t>che</w:t>
      </w:r>
      <w:proofErr w:type="spellEnd"/>
      <w:r>
        <w:rPr>
          <w:rStyle w:val="CommentTok"/>
        </w:rPr>
        <w:t xml:space="preserve"> ci da l'</w:t>
      </w:r>
      <w:r w:rsidR="00BF40AF">
        <w:rPr>
          <w:rStyle w:val="CommentTok"/>
        </w:rPr>
        <w:t>53</w:t>
      </w:r>
      <w:r>
        <w:rPr>
          <w:rStyle w:val="CommentTok"/>
        </w:rPr>
        <w:t xml:space="preserve">% </w:t>
      </w:r>
      <w:proofErr w:type="spellStart"/>
      <w:r>
        <w:rPr>
          <w:rStyle w:val="CommentTok"/>
        </w:rPr>
        <w:t>dell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piegazion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otale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>swiss.recon_</w:t>
      </w:r>
      <w:r w:rsidR="00BF40AF">
        <w:rPr>
          <w:rStyle w:val="NormalTok"/>
        </w:rPr>
        <w:t>5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wiss.svd</w:t>
      </w:r>
      <w:r>
        <w:rPr>
          <w:rStyle w:val="OperatorTok"/>
        </w:rPr>
        <w:t>$</w:t>
      </w:r>
      <w:r>
        <w:rPr>
          <w:rStyle w:val="NormalTok"/>
        </w:rPr>
        <w:t>u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wiss.svd</w:t>
      </w:r>
      <w:r>
        <w:rPr>
          <w:rStyle w:val="OperatorTok"/>
        </w:rPr>
        <w:t>$</w:t>
      </w:r>
      <w:r>
        <w:rPr>
          <w:rStyle w:val="NormalTok"/>
        </w:rPr>
        <w:t>d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NormalTok"/>
        </w:rPr>
        <w:t>swiss.svd</w:t>
      </w:r>
      <w:r>
        <w:rPr>
          <w:rStyle w:val="OperatorTok"/>
        </w:rPr>
        <w:t>$</w:t>
      </w:r>
      <w:r>
        <w:rPr>
          <w:rStyle w:val="NormalTok"/>
        </w:rPr>
        <w:t>v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omparazion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rafica</w:t>
      </w:r>
      <w:proofErr w:type="spellEnd"/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image</w:t>
      </w:r>
      <w:r>
        <w:rPr>
          <w:rStyle w:val="NormalTok"/>
        </w:rPr>
        <w:t>(</w:t>
      </w:r>
      <w:proofErr w:type="spellStart"/>
      <w:r>
        <w:rPr>
          <w:rStyle w:val="KeywordTok"/>
        </w:rPr>
        <w:t>as.matri</w:t>
      </w:r>
      <w:r>
        <w:rPr>
          <w:rStyle w:val="KeywordTok"/>
        </w:rPr>
        <w:t>x</w:t>
      </w:r>
      <w:proofErr w:type="spellEnd"/>
      <w:r>
        <w:rPr>
          <w:rStyle w:val="NormalTok"/>
        </w:rPr>
        <w:t>((</w:t>
      </w:r>
      <w:proofErr w:type="spellStart"/>
      <w:r>
        <w:rPr>
          <w:rStyle w:val="NormalTok"/>
        </w:rPr>
        <w:t>swiss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swiss</w:t>
      </w:r>
      <w:proofErr w:type="spellEnd"/>
      <w:r>
        <w:rPr>
          <w:rStyle w:val="StringTok"/>
        </w:rPr>
        <w:t xml:space="preserve"> data Imag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image</w:t>
      </w:r>
      <w:r>
        <w:rPr>
          <w:rStyle w:val="NormalTok"/>
        </w:rPr>
        <w:t>(swiss.recon_</w:t>
      </w:r>
      <w:r w:rsidR="00BF40AF">
        <w:rPr>
          <w:rStyle w:val="NormalTok"/>
        </w:rPr>
        <w:t>53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econstructed Image"</w:t>
      </w:r>
      <w:r>
        <w:rPr>
          <w:rStyle w:val="NormalTok"/>
        </w:rPr>
        <w:t>)</w:t>
      </w:r>
    </w:p>
    <w:p w:rsidR="006A5846" w:rsidRDefault="0080387B" w:rsidP="006B1CC9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213654" cy="244663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VD_exampl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099" cy="246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5846" w:rsidRDefault="0080387B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or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ricostruiam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ti</w:t>
      </w:r>
      <w:proofErr w:type="spellEnd"/>
      <w:r>
        <w:rPr>
          <w:rStyle w:val="CommentTok"/>
        </w:rPr>
        <w:t xml:space="preserve"> con 2 Singular Vector (</w:t>
      </w:r>
      <w:proofErr w:type="spellStart"/>
      <w:r>
        <w:rPr>
          <w:rStyle w:val="CommentTok"/>
        </w:rPr>
        <w:t>che</w:t>
      </w:r>
      <w:proofErr w:type="spellEnd"/>
      <w:r>
        <w:rPr>
          <w:rStyle w:val="CommentTok"/>
        </w:rPr>
        <w:t xml:space="preserve"> ci da </w:t>
      </w:r>
      <w:proofErr w:type="spellStart"/>
      <w:r>
        <w:rPr>
          <w:rStyle w:val="CommentTok"/>
        </w:rPr>
        <w:t>il</w:t>
      </w:r>
      <w:proofErr w:type="spellEnd"/>
      <w:r>
        <w:rPr>
          <w:rStyle w:val="CommentTok"/>
        </w:rPr>
        <w:t xml:space="preserve"> </w:t>
      </w:r>
      <w:r w:rsidR="00BF40AF">
        <w:rPr>
          <w:rStyle w:val="CommentTok"/>
        </w:rPr>
        <w:t>73</w:t>
      </w:r>
      <w:r>
        <w:rPr>
          <w:rStyle w:val="CommentTok"/>
        </w:rPr>
        <w:t xml:space="preserve">% </w:t>
      </w:r>
      <w:proofErr w:type="spellStart"/>
      <w:r>
        <w:rPr>
          <w:rStyle w:val="CommentTok"/>
        </w:rPr>
        <w:t>dell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piegazion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otale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>swiss.recon_</w:t>
      </w:r>
      <w:r w:rsidR="00BF40AF">
        <w:rPr>
          <w:rStyle w:val="NormalTok"/>
        </w:rPr>
        <w:t>7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wiss.svd</w:t>
      </w:r>
      <w:r>
        <w:rPr>
          <w:rStyle w:val="OperatorTok"/>
        </w:rPr>
        <w:t>$</w:t>
      </w:r>
      <w:r>
        <w:rPr>
          <w:rStyle w:val="NormalTok"/>
        </w:rPr>
        <w:t>u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wiss.svd</w:t>
      </w:r>
      <w:r>
        <w:rPr>
          <w:rStyle w:val="OperatorTok"/>
        </w:rPr>
        <w:t>$</w:t>
      </w:r>
      <w:r>
        <w:rPr>
          <w:rStyle w:val="NormalTok"/>
        </w:rPr>
        <w:t>d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NormalTok"/>
        </w:rPr>
        <w:t>swiss.svd</w:t>
      </w:r>
      <w:r>
        <w:rPr>
          <w:rStyle w:val="OperatorTok"/>
        </w:rPr>
        <w:t>$</w:t>
      </w:r>
      <w:r>
        <w:rPr>
          <w:rStyle w:val="NormalTok"/>
        </w:rPr>
        <w:t>v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omparazion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rafica</w:t>
      </w:r>
      <w:proofErr w:type="spellEnd"/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image</w:t>
      </w:r>
      <w:r>
        <w:rPr>
          <w:rStyle w:val="NormalTok"/>
        </w:rPr>
        <w:t>(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(</w:t>
      </w:r>
      <w:proofErr w:type="spellStart"/>
      <w:r>
        <w:rPr>
          <w:rStyle w:val="NormalTok"/>
        </w:rPr>
        <w:t>swiss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swiss</w:t>
      </w:r>
      <w:proofErr w:type="spellEnd"/>
      <w:r>
        <w:rPr>
          <w:rStyle w:val="StringTok"/>
        </w:rPr>
        <w:t xml:space="preserve"> data Imag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image</w:t>
      </w:r>
      <w:r>
        <w:rPr>
          <w:rStyle w:val="NormalTok"/>
        </w:rPr>
        <w:t>(swiss.recon_</w:t>
      </w:r>
      <w:r w:rsidR="00BF40AF">
        <w:rPr>
          <w:rStyle w:val="NormalTok"/>
        </w:rPr>
        <w:t>73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econstructed Image"</w:t>
      </w:r>
      <w:r>
        <w:rPr>
          <w:rStyle w:val="NormalTok"/>
        </w:rPr>
        <w:t>)</w:t>
      </w:r>
    </w:p>
    <w:p w:rsidR="006A5846" w:rsidRDefault="0080387B" w:rsidP="006A7192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046837" cy="284823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VD_example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9778" cy="285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5846" w:rsidRDefault="0080387B">
      <w:pPr>
        <w:pStyle w:val="SourceCode"/>
      </w:pPr>
      <w:r w:rsidRPr="00BF40AF">
        <w:rPr>
          <w:rStyle w:val="CommentTok"/>
          <w:lang w:val="it-IT"/>
        </w:rPr>
        <w:t xml:space="preserve"># confrontro tra i dati originari e 1 e poi 2 Singular Vectors. </w:t>
      </w:r>
      <w:r w:rsidRPr="00BF40AF">
        <w:rPr>
          <w:lang w:val="it-IT"/>
        </w:rPr>
        <w:br/>
      </w:r>
      <w:r>
        <w:rPr>
          <w:rStyle w:val="CommentTok"/>
        </w:rPr>
        <w:t xml:space="preserve"># Si </w:t>
      </w:r>
      <w:proofErr w:type="spellStart"/>
      <w:r>
        <w:rPr>
          <w:rStyle w:val="CommentTok"/>
        </w:rPr>
        <w:t>ved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he</w:t>
      </w:r>
      <w:proofErr w:type="spellEnd"/>
      <w:r>
        <w:rPr>
          <w:rStyle w:val="CommentTok"/>
        </w:rPr>
        <w:t xml:space="preserve"> con due </w:t>
      </w:r>
      <w:proofErr w:type="spellStart"/>
      <w:r>
        <w:rPr>
          <w:rStyle w:val="CommentTok"/>
        </w:rPr>
        <w:t>aumen</w:t>
      </w:r>
      <w:r>
        <w:rPr>
          <w:rStyle w:val="CommentTok"/>
        </w:rPr>
        <w:t>ta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somiglianza</w:t>
      </w:r>
      <w:proofErr w:type="spellEnd"/>
      <w:r>
        <w:rPr>
          <w:rStyle w:val="CommentTok"/>
        </w:rPr>
        <w:t xml:space="preserve"> con la </w:t>
      </w:r>
      <w:proofErr w:type="spellStart"/>
      <w:r>
        <w:rPr>
          <w:rStyle w:val="CommentTok"/>
        </w:rPr>
        <w:t>matric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origianria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image</w:t>
      </w:r>
      <w:r>
        <w:rPr>
          <w:rStyle w:val="NormalTok"/>
        </w:rPr>
        <w:t>(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wiss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swiss</w:t>
      </w:r>
      <w:proofErr w:type="spellEnd"/>
      <w:r>
        <w:rPr>
          <w:rStyle w:val="StringTok"/>
        </w:rPr>
        <w:t xml:space="preserve"> data Imag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mage</w:t>
      </w:r>
      <w:r>
        <w:rPr>
          <w:rStyle w:val="NormalTok"/>
        </w:rPr>
        <w:t>(swiss.recon_</w:t>
      </w:r>
      <w:r w:rsidR="00BF40AF">
        <w:rPr>
          <w:rStyle w:val="NormalTok"/>
        </w:rPr>
        <w:t>53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 xml:space="preserve">"Reconstructed Image 1 SV </w:t>
      </w:r>
      <w:r w:rsidR="00BF40AF">
        <w:rPr>
          <w:rStyle w:val="StringTok"/>
        </w:rPr>
        <w:t>53</w:t>
      </w:r>
      <w:r>
        <w:rPr>
          <w:rStyle w:val="StringTok"/>
        </w:rPr>
        <w:t>%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mage</w:t>
      </w:r>
      <w:r>
        <w:rPr>
          <w:rStyle w:val="NormalTok"/>
        </w:rPr>
        <w:t>(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wiss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swiss</w:t>
      </w:r>
      <w:proofErr w:type="spellEnd"/>
      <w:r>
        <w:rPr>
          <w:rStyle w:val="StringTok"/>
        </w:rPr>
        <w:t xml:space="preserve"> data Imag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mage</w:t>
      </w:r>
      <w:r>
        <w:rPr>
          <w:rStyle w:val="NormalTok"/>
        </w:rPr>
        <w:t>(swis</w:t>
      </w:r>
      <w:bookmarkStart w:id="0" w:name="_GoBack"/>
      <w:bookmarkEnd w:id="0"/>
      <w:r>
        <w:rPr>
          <w:rStyle w:val="NormalTok"/>
        </w:rPr>
        <w:t>s.recon_</w:t>
      </w:r>
      <w:r w:rsidR="00BF40AF">
        <w:rPr>
          <w:rStyle w:val="NormalTok"/>
        </w:rPr>
        <w:t>73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StringTok"/>
        </w:rPr>
        <w:t xml:space="preserve">Reconstructed Image 2 SVs </w:t>
      </w:r>
      <w:r w:rsidR="00BF40AF">
        <w:rPr>
          <w:rStyle w:val="StringTok"/>
        </w:rPr>
        <w:t>73</w:t>
      </w:r>
      <w:r>
        <w:rPr>
          <w:rStyle w:val="StringTok"/>
        </w:rPr>
        <w:t>%"</w:t>
      </w:r>
      <w:r>
        <w:rPr>
          <w:rStyle w:val="NormalTok"/>
        </w:rPr>
        <w:t>)</w:t>
      </w:r>
    </w:p>
    <w:p w:rsidR="006A5846" w:rsidRDefault="00BF40AF" w:rsidP="00EF4BA5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656521" cy="31115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583" cy="3114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5846" w:rsidRDefault="0080387B">
      <w:pPr>
        <w:pStyle w:val="SourceCode"/>
      </w:pPr>
      <w:r>
        <w:rPr>
          <w:rStyle w:val="CommentTok"/>
        </w:rPr>
        <w:t># Calcolo dell' RMSE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>swiss.svd</w:t>
      </w:r>
      <w:r>
        <w:rPr>
          <w:rStyle w:val="OperatorTok"/>
        </w:rPr>
        <w:t>$</w:t>
      </w:r>
      <w:r>
        <w:rPr>
          <w:rStyle w:val="NormalTok"/>
        </w:rPr>
        <w:t xml:space="preserve">u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t</w:t>
      </w:r>
      <w:r>
        <w:rPr>
          <w:rStyle w:val="NormalTok"/>
        </w:rPr>
        <w:t>(</w:t>
      </w:r>
      <w:proofErr w:type="gramEnd"/>
      <w:r>
        <w:rPr>
          <w:rStyle w:val="NormalTok"/>
        </w:rPr>
        <w:t>swiss.svd</w:t>
      </w:r>
      <w:r>
        <w:rPr>
          <w:rStyle w:val="OperatorTok"/>
        </w:rPr>
        <w:t>$</w:t>
      </w:r>
      <w:r>
        <w:rPr>
          <w:rStyle w:val="NormalTok"/>
        </w:rPr>
        <w:t>v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p)</w:t>
      </w:r>
    </w:p>
    <w:p w:rsidR="006A5846" w:rsidRPr="00BF40AF" w:rsidRDefault="0080387B">
      <w:pPr>
        <w:pStyle w:val="SourceCode"/>
        <w:rPr>
          <w:lang w:val="it-IT"/>
        </w:rPr>
      </w:pPr>
      <w:r w:rsidRPr="00BF40AF">
        <w:rPr>
          <w:rStyle w:val="VerbatimChar"/>
          <w:lang w:val="it-IT"/>
        </w:rPr>
        <w:t>## [1] 47  6</w:t>
      </w:r>
    </w:p>
    <w:p w:rsidR="006A5846" w:rsidRPr="00BF40AF" w:rsidRDefault="0080387B">
      <w:pPr>
        <w:pStyle w:val="SourceCode"/>
        <w:rPr>
          <w:lang w:val="it-IT"/>
        </w:rPr>
      </w:pPr>
      <w:r w:rsidRPr="00BF40AF">
        <w:rPr>
          <w:rStyle w:val="NormalTok"/>
          <w:lang w:val="it-IT"/>
        </w:rPr>
        <w:t>RMSE_UV &lt;-</w:t>
      </w:r>
      <w:r w:rsidRPr="00BF40AF">
        <w:rPr>
          <w:rStyle w:val="StringTok"/>
          <w:lang w:val="it-IT"/>
        </w:rPr>
        <w:t xml:space="preserve"> </w:t>
      </w:r>
      <w:r w:rsidRPr="00BF40AF">
        <w:rPr>
          <w:rStyle w:val="KeywordTok"/>
          <w:lang w:val="it-IT"/>
        </w:rPr>
        <w:t>sqrt</w:t>
      </w:r>
      <w:r w:rsidRPr="00BF40AF">
        <w:rPr>
          <w:rStyle w:val="NormalTok"/>
          <w:lang w:val="it-IT"/>
        </w:rPr>
        <w:t>(</w:t>
      </w:r>
      <w:r w:rsidRPr="00BF40AF">
        <w:rPr>
          <w:rStyle w:val="KeywordTok"/>
          <w:lang w:val="it-IT"/>
        </w:rPr>
        <w:t>mean</w:t>
      </w:r>
      <w:r w:rsidRPr="00BF40AF">
        <w:rPr>
          <w:rStyle w:val="NormalTok"/>
          <w:lang w:val="it-IT"/>
        </w:rPr>
        <w:t>((</w:t>
      </w:r>
      <w:r w:rsidRPr="00BF40AF">
        <w:rPr>
          <w:rStyle w:val="KeywordTok"/>
          <w:lang w:val="it-IT"/>
        </w:rPr>
        <w:t>data.matrix</w:t>
      </w:r>
      <w:r w:rsidRPr="00BF40AF">
        <w:rPr>
          <w:rStyle w:val="NormalTok"/>
          <w:lang w:val="it-IT"/>
        </w:rPr>
        <w:t xml:space="preserve">(swiss) </w:t>
      </w:r>
      <w:r w:rsidRPr="00BF40AF">
        <w:rPr>
          <w:rStyle w:val="OperatorTok"/>
          <w:lang w:val="it-IT"/>
        </w:rPr>
        <w:t>-</w:t>
      </w:r>
      <w:r w:rsidRPr="00BF40AF">
        <w:rPr>
          <w:rStyle w:val="StringTok"/>
          <w:lang w:val="it-IT"/>
        </w:rPr>
        <w:t xml:space="preserve"> </w:t>
      </w:r>
      <w:r w:rsidRPr="00BF40AF">
        <w:rPr>
          <w:rStyle w:val="NormalTok"/>
          <w:lang w:val="it-IT"/>
        </w:rPr>
        <w:t>p)</w:t>
      </w:r>
      <w:r w:rsidRPr="00BF40AF">
        <w:rPr>
          <w:rStyle w:val="OperatorTok"/>
          <w:lang w:val="it-IT"/>
        </w:rPr>
        <w:t>^</w:t>
      </w:r>
      <w:r w:rsidRPr="00BF40AF">
        <w:rPr>
          <w:rStyle w:val="DecValTok"/>
          <w:lang w:val="it-IT"/>
        </w:rPr>
        <w:t>2</w:t>
      </w:r>
      <w:r w:rsidRPr="00BF40AF">
        <w:rPr>
          <w:rStyle w:val="NormalTok"/>
          <w:lang w:val="it-IT"/>
        </w:rPr>
        <w:t xml:space="preserve">)) </w:t>
      </w:r>
      <w:r w:rsidRPr="00BF40AF">
        <w:rPr>
          <w:rStyle w:val="CommentTok"/>
          <w:lang w:val="it-IT"/>
        </w:rPr>
        <w:t># siccome ci sono tutti gli elemti della amtrice, va bene mean</w:t>
      </w:r>
      <w:r w:rsidRPr="00BF40AF">
        <w:rPr>
          <w:lang w:val="it-IT"/>
        </w:rPr>
        <w:br/>
      </w:r>
      <w:r w:rsidRPr="00BF40AF">
        <w:rPr>
          <w:rStyle w:val="NormalTok"/>
          <w:lang w:val="it-IT"/>
        </w:rPr>
        <w:t>RMSE_UV</w:t>
      </w:r>
    </w:p>
    <w:p w:rsidR="006A5846" w:rsidRPr="00BF40AF" w:rsidRDefault="0080387B">
      <w:pPr>
        <w:pStyle w:val="SourceCode"/>
        <w:rPr>
          <w:lang w:val="it-IT"/>
        </w:rPr>
      </w:pPr>
      <w:r w:rsidRPr="00BF40AF">
        <w:rPr>
          <w:rStyle w:val="VerbatimChar"/>
          <w:lang w:val="it-IT"/>
        </w:rPr>
        <w:t>## [1] 0.8642286</w:t>
      </w:r>
    </w:p>
    <w:p w:rsidR="006A5846" w:rsidRPr="00BF40AF" w:rsidRDefault="0080387B">
      <w:pPr>
        <w:pStyle w:val="SourceCode"/>
        <w:rPr>
          <w:lang w:val="it-IT"/>
        </w:rPr>
      </w:pPr>
      <w:r w:rsidRPr="00BF40AF">
        <w:rPr>
          <w:rStyle w:val="CommentTok"/>
          <w:lang w:val="it-IT"/>
        </w:rPr>
        <w:t># Di se</w:t>
      </w:r>
      <w:r w:rsidRPr="00BF40AF">
        <w:rPr>
          <w:rStyle w:val="CommentTok"/>
          <w:lang w:val="it-IT"/>
        </w:rPr>
        <w:t>guito un breve esempio per testare il corretto calcolo del RMSE</w:t>
      </w:r>
      <w:r w:rsidRPr="00BF40AF">
        <w:rPr>
          <w:lang w:val="it-IT"/>
        </w:rPr>
        <w:br/>
      </w:r>
      <w:r w:rsidRPr="00BF40AF">
        <w:rPr>
          <w:rStyle w:val="CommentTok"/>
          <w:lang w:val="it-IT"/>
        </w:rPr>
        <w:t>#M &lt;- c(5, 2, 4, 4, 3, 3, 1, 2, 4, 1, 2, NA,3, 1, 4, 2, 5, 4, 3, 5, 4, 4, 5, 4, NA)</w:t>
      </w:r>
      <w:r w:rsidRPr="00BF40AF">
        <w:rPr>
          <w:lang w:val="it-IT"/>
        </w:rPr>
        <w:br/>
      </w:r>
      <w:r w:rsidRPr="00BF40AF">
        <w:rPr>
          <w:rStyle w:val="NormalTok"/>
          <w:lang w:val="it-IT"/>
        </w:rPr>
        <w:t>M  &lt;-</w:t>
      </w:r>
      <w:r w:rsidRPr="00BF40AF">
        <w:rPr>
          <w:rStyle w:val="StringTok"/>
          <w:lang w:val="it-IT"/>
        </w:rPr>
        <w:t xml:space="preserve"> </w:t>
      </w:r>
      <w:r w:rsidRPr="00BF40AF">
        <w:rPr>
          <w:rStyle w:val="KeywordTok"/>
          <w:lang w:val="it-IT"/>
        </w:rPr>
        <w:t>c</w:t>
      </w:r>
      <w:r w:rsidRPr="00BF40AF">
        <w:rPr>
          <w:rStyle w:val="NormalTok"/>
          <w:lang w:val="it-IT"/>
        </w:rPr>
        <w:t>(</w:t>
      </w:r>
      <w:r w:rsidRPr="00BF40AF">
        <w:rPr>
          <w:rStyle w:val="DecValTok"/>
          <w:lang w:val="it-IT"/>
        </w:rPr>
        <w:t>5</w:t>
      </w:r>
      <w:r w:rsidRPr="00BF40AF">
        <w:rPr>
          <w:rStyle w:val="NormalTok"/>
          <w:lang w:val="it-IT"/>
        </w:rPr>
        <w:t xml:space="preserve">, </w:t>
      </w:r>
      <w:r w:rsidRPr="00BF40AF">
        <w:rPr>
          <w:rStyle w:val="DecValTok"/>
          <w:lang w:val="it-IT"/>
        </w:rPr>
        <w:t>2</w:t>
      </w:r>
      <w:r w:rsidRPr="00BF40AF">
        <w:rPr>
          <w:rStyle w:val="NormalTok"/>
          <w:lang w:val="it-IT"/>
        </w:rPr>
        <w:t xml:space="preserve">, </w:t>
      </w:r>
      <w:r w:rsidRPr="00BF40AF">
        <w:rPr>
          <w:rStyle w:val="DecValTok"/>
          <w:lang w:val="it-IT"/>
        </w:rPr>
        <w:t>4</w:t>
      </w:r>
      <w:r w:rsidRPr="00BF40AF">
        <w:rPr>
          <w:rStyle w:val="NormalTok"/>
          <w:lang w:val="it-IT"/>
        </w:rPr>
        <w:t xml:space="preserve">, </w:t>
      </w:r>
      <w:r w:rsidRPr="00BF40AF">
        <w:rPr>
          <w:rStyle w:val="DecValTok"/>
          <w:lang w:val="it-IT"/>
        </w:rPr>
        <w:t>4</w:t>
      </w:r>
      <w:r w:rsidRPr="00BF40AF">
        <w:rPr>
          <w:rStyle w:val="NormalTok"/>
          <w:lang w:val="it-IT"/>
        </w:rPr>
        <w:t xml:space="preserve">, </w:t>
      </w:r>
      <w:r w:rsidRPr="00BF40AF">
        <w:rPr>
          <w:rStyle w:val="DecValTok"/>
          <w:lang w:val="it-IT"/>
        </w:rPr>
        <w:t>3</w:t>
      </w:r>
      <w:r w:rsidRPr="00BF40AF">
        <w:rPr>
          <w:rStyle w:val="NormalTok"/>
          <w:lang w:val="it-IT"/>
        </w:rPr>
        <w:t xml:space="preserve">, </w:t>
      </w:r>
      <w:r w:rsidRPr="00BF40AF">
        <w:rPr>
          <w:rStyle w:val="DecValTok"/>
          <w:lang w:val="it-IT"/>
        </w:rPr>
        <w:t>3</w:t>
      </w:r>
      <w:r w:rsidRPr="00BF40AF">
        <w:rPr>
          <w:rStyle w:val="NormalTok"/>
          <w:lang w:val="it-IT"/>
        </w:rPr>
        <w:t xml:space="preserve">, </w:t>
      </w:r>
      <w:r w:rsidRPr="00BF40AF">
        <w:rPr>
          <w:rStyle w:val="DecValTok"/>
          <w:lang w:val="it-IT"/>
        </w:rPr>
        <w:t>1</w:t>
      </w:r>
      <w:r w:rsidRPr="00BF40AF">
        <w:rPr>
          <w:rStyle w:val="NormalTok"/>
          <w:lang w:val="it-IT"/>
        </w:rPr>
        <w:t xml:space="preserve">, </w:t>
      </w:r>
      <w:r w:rsidRPr="00BF40AF">
        <w:rPr>
          <w:rStyle w:val="DecValTok"/>
          <w:lang w:val="it-IT"/>
        </w:rPr>
        <w:t>2</w:t>
      </w:r>
      <w:r w:rsidRPr="00BF40AF">
        <w:rPr>
          <w:rStyle w:val="NormalTok"/>
          <w:lang w:val="it-IT"/>
        </w:rPr>
        <w:t xml:space="preserve">, </w:t>
      </w:r>
      <w:r w:rsidRPr="00BF40AF">
        <w:rPr>
          <w:rStyle w:val="DecValTok"/>
          <w:lang w:val="it-IT"/>
        </w:rPr>
        <w:t>4</w:t>
      </w:r>
      <w:r w:rsidRPr="00BF40AF">
        <w:rPr>
          <w:rStyle w:val="NormalTok"/>
          <w:lang w:val="it-IT"/>
        </w:rPr>
        <w:t xml:space="preserve">, </w:t>
      </w:r>
      <w:r w:rsidRPr="00BF40AF">
        <w:rPr>
          <w:rStyle w:val="DecValTok"/>
          <w:lang w:val="it-IT"/>
        </w:rPr>
        <w:t>1</w:t>
      </w:r>
      <w:r w:rsidRPr="00BF40AF">
        <w:rPr>
          <w:rStyle w:val="NormalTok"/>
          <w:lang w:val="it-IT"/>
        </w:rPr>
        <w:t xml:space="preserve">, </w:t>
      </w:r>
      <w:r w:rsidRPr="00BF40AF">
        <w:rPr>
          <w:rStyle w:val="DecValTok"/>
          <w:lang w:val="it-IT"/>
        </w:rPr>
        <w:t>2</w:t>
      </w:r>
      <w:r w:rsidRPr="00BF40AF">
        <w:rPr>
          <w:rStyle w:val="NormalTok"/>
          <w:lang w:val="it-IT"/>
        </w:rPr>
        <w:t xml:space="preserve">, </w:t>
      </w:r>
      <w:r w:rsidRPr="00BF40AF">
        <w:rPr>
          <w:rStyle w:val="DecValTok"/>
          <w:lang w:val="it-IT"/>
        </w:rPr>
        <w:t>0</w:t>
      </w:r>
      <w:r w:rsidRPr="00BF40AF">
        <w:rPr>
          <w:rStyle w:val="NormalTok"/>
          <w:lang w:val="it-IT"/>
        </w:rPr>
        <w:t xml:space="preserve">, </w:t>
      </w:r>
      <w:r w:rsidRPr="00BF40AF">
        <w:rPr>
          <w:rStyle w:val="DecValTok"/>
          <w:lang w:val="it-IT"/>
        </w:rPr>
        <w:t>3</w:t>
      </w:r>
      <w:r w:rsidRPr="00BF40AF">
        <w:rPr>
          <w:rStyle w:val="NormalTok"/>
          <w:lang w:val="it-IT"/>
        </w:rPr>
        <w:t xml:space="preserve">, </w:t>
      </w:r>
      <w:r w:rsidRPr="00BF40AF">
        <w:rPr>
          <w:rStyle w:val="DecValTok"/>
          <w:lang w:val="it-IT"/>
        </w:rPr>
        <w:t>1</w:t>
      </w:r>
      <w:r w:rsidRPr="00BF40AF">
        <w:rPr>
          <w:rStyle w:val="NormalTok"/>
          <w:lang w:val="it-IT"/>
        </w:rPr>
        <w:t xml:space="preserve">, </w:t>
      </w:r>
      <w:r w:rsidRPr="00BF40AF">
        <w:rPr>
          <w:rStyle w:val="DecValTok"/>
          <w:lang w:val="it-IT"/>
        </w:rPr>
        <w:t>4</w:t>
      </w:r>
      <w:r w:rsidRPr="00BF40AF">
        <w:rPr>
          <w:rStyle w:val="NormalTok"/>
          <w:lang w:val="it-IT"/>
        </w:rPr>
        <w:t xml:space="preserve">, </w:t>
      </w:r>
      <w:r w:rsidRPr="00BF40AF">
        <w:rPr>
          <w:rStyle w:val="DecValTok"/>
          <w:lang w:val="it-IT"/>
        </w:rPr>
        <w:t>2</w:t>
      </w:r>
      <w:r w:rsidRPr="00BF40AF">
        <w:rPr>
          <w:rStyle w:val="NormalTok"/>
          <w:lang w:val="it-IT"/>
        </w:rPr>
        <w:t xml:space="preserve">, </w:t>
      </w:r>
      <w:r w:rsidRPr="00BF40AF">
        <w:rPr>
          <w:rStyle w:val="DecValTok"/>
          <w:lang w:val="it-IT"/>
        </w:rPr>
        <w:t>5</w:t>
      </w:r>
      <w:r w:rsidRPr="00BF40AF">
        <w:rPr>
          <w:rStyle w:val="NormalTok"/>
          <w:lang w:val="it-IT"/>
        </w:rPr>
        <w:t xml:space="preserve">, </w:t>
      </w:r>
      <w:r w:rsidRPr="00BF40AF">
        <w:rPr>
          <w:rStyle w:val="DecValTok"/>
          <w:lang w:val="it-IT"/>
        </w:rPr>
        <w:t>4</w:t>
      </w:r>
      <w:r w:rsidRPr="00BF40AF">
        <w:rPr>
          <w:rStyle w:val="NormalTok"/>
          <w:lang w:val="it-IT"/>
        </w:rPr>
        <w:t xml:space="preserve">, </w:t>
      </w:r>
      <w:r w:rsidRPr="00BF40AF">
        <w:rPr>
          <w:rStyle w:val="DecValTok"/>
          <w:lang w:val="it-IT"/>
        </w:rPr>
        <w:t>3</w:t>
      </w:r>
      <w:r w:rsidRPr="00BF40AF">
        <w:rPr>
          <w:rStyle w:val="NormalTok"/>
          <w:lang w:val="it-IT"/>
        </w:rPr>
        <w:t xml:space="preserve">, </w:t>
      </w:r>
      <w:r w:rsidRPr="00BF40AF">
        <w:rPr>
          <w:rStyle w:val="DecValTok"/>
          <w:lang w:val="it-IT"/>
        </w:rPr>
        <w:t>5</w:t>
      </w:r>
      <w:r w:rsidRPr="00BF40AF">
        <w:rPr>
          <w:rStyle w:val="NormalTok"/>
          <w:lang w:val="it-IT"/>
        </w:rPr>
        <w:t xml:space="preserve">, </w:t>
      </w:r>
      <w:r w:rsidRPr="00BF40AF">
        <w:rPr>
          <w:rStyle w:val="DecValTok"/>
          <w:lang w:val="it-IT"/>
        </w:rPr>
        <w:t>4</w:t>
      </w:r>
      <w:r w:rsidRPr="00BF40AF">
        <w:rPr>
          <w:rStyle w:val="NormalTok"/>
          <w:lang w:val="it-IT"/>
        </w:rPr>
        <w:t xml:space="preserve">, </w:t>
      </w:r>
      <w:r w:rsidRPr="00BF40AF">
        <w:rPr>
          <w:rStyle w:val="DecValTok"/>
          <w:lang w:val="it-IT"/>
        </w:rPr>
        <w:t>4</w:t>
      </w:r>
      <w:r w:rsidRPr="00BF40AF">
        <w:rPr>
          <w:rStyle w:val="NormalTok"/>
          <w:lang w:val="it-IT"/>
        </w:rPr>
        <w:t xml:space="preserve">, </w:t>
      </w:r>
      <w:r w:rsidRPr="00BF40AF">
        <w:rPr>
          <w:rStyle w:val="DecValTok"/>
          <w:lang w:val="it-IT"/>
        </w:rPr>
        <w:t>5</w:t>
      </w:r>
      <w:r w:rsidRPr="00BF40AF">
        <w:rPr>
          <w:rStyle w:val="NormalTok"/>
          <w:lang w:val="it-IT"/>
        </w:rPr>
        <w:t xml:space="preserve">, </w:t>
      </w:r>
      <w:r w:rsidRPr="00BF40AF">
        <w:rPr>
          <w:rStyle w:val="DecValTok"/>
          <w:lang w:val="it-IT"/>
        </w:rPr>
        <w:t>4</w:t>
      </w:r>
      <w:r w:rsidRPr="00BF40AF">
        <w:rPr>
          <w:rStyle w:val="NormalTok"/>
          <w:lang w:val="it-IT"/>
        </w:rPr>
        <w:t xml:space="preserve">, </w:t>
      </w:r>
      <w:r w:rsidRPr="00BF40AF">
        <w:rPr>
          <w:rStyle w:val="DecValTok"/>
          <w:lang w:val="it-IT"/>
        </w:rPr>
        <w:t>0</w:t>
      </w:r>
      <w:r w:rsidRPr="00BF40AF">
        <w:rPr>
          <w:rStyle w:val="NormalTok"/>
          <w:lang w:val="it-IT"/>
        </w:rPr>
        <w:t>)</w:t>
      </w:r>
      <w:r w:rsidRPr="00BF40AF">
        <w:rPr>
          <w:lang w:val="it-IT"/>
        </w:rPr>
        <w:br/>
      </w:r>
      <w:r w:rsidRPr="00BF40AF">
        <w:rPr>
          <w:rStyle w:val="NormalTok"/>
          <w:lang w:val="it-IT"/>
        </w:rPr>
        <w:t>M &lt;-</w:t>
      </w:r>
      <w:r w:rsidRPr="00BF40AF">
        <w:rPr>
          <w:rStyle w:val="StringTok"/>
          <w:lang w:val="it-IT"/>
        </w:rPr>
        <w:t xml:space="preserve"> </w:t>
      </w:r>
      <w:r w:rsidRPr="00BF40AF">
        <w:rPr>
          <w:rStyle w:val="KeywordTok"/>
          <w:lang w:val="it-IT"/>
        </w:rPr>
        <w:t>t</w:t>
      </w:r>
      <w:r w:rsidRPr="00BF40AF">
        <w:rPr>
          <w:rStyle w:val="NormalTok"/>
          <w:lang w:val="it-IT"/>
        </w:rPr>
        <w:t>(</w:t>
      </w:r>
      <w:r w:rsidRPr="00BF40AF">
        <w:rPr>
          <w:rStyle w:val="KeywordTok"/>
          <w:lang w:val="it-IT"/>
        </w:rPr>
        <w:t>matrix</w:t>
      </w:r>
      <w:r w:rsidRPr="00BF40AF">
        <w:rPr>
          <w:rStyle w:val="NormalTok"/>
          <w:lang w:val="it-IT"/>
        </w:rPr>
        <w:t>(M,</w:t>
      </w:r>
      <w:r w:rsidRPr="00BF40AF">
        <w:rPr>
          <w:rStyle w:val="DecValTok"/>
          <w:lang w:val="it-IT"/>
        </w:rPr>
        <w:t>5</w:t>
      </w:r>
      <w:r w:rsidRPr="00BF40AF">
        <w:rPr>
          <w:rStyle w:val="NormalTok"/>
          <w:lang w:val="it-IT"/>
        </w:rPr>
        <w:t>,</w:t>
      </w:r>
      <w:r w:rsidRPr="00BF40AF">
        <w:rPr>
          <w:rStyle w:val="DecValTok"/>
          <w:lang w:val="it-IT"/>
        </w:rPr>
        <w:t>5</w:t>
      </w:r>
      <w:r w:rsidRPr="00BF40AF">
        <w:rPr>
          <w:rStyle w:val="NormalTok"/>
          <w:lang w:val="it-IT"/>
        </w:rPr>
        <w:t>))</w:t>
      </w:r>
      <w:r w:rsidRPr="00BF40AF">
        <w:rPr>
          <w:lang w:val="it-IT"/>
        </w:rPr>
        <w:br/>
      </w:r>
      <w:r w:rsidRPr="00BF40AF">
        <w:rPr>
          <w:rStyle w:val="NormalTok"/>
          <w:lang w:val="it-IT"/>
        </w:rPr>
        <w:t>M</w:t>
      </w:r>
    </w:p>
    <w:p w:rsidR="006A5846" w:rsidRDefault="0080387B">
      <w:pPr>
        <w:pStyle w:val="SourceCode"/>
      </w:pPr>
      <w:r>
        <w:rPr>
          <w:rStyle w:val="VerbatimChar"/>
        </w:rPr>
        <w:t>##      [</w:t>
      </w:r>
      <w:proofErr w:type="gramStart"/>
      <w:r>
        <w:rPr>
          <w:rStyle w:val="VerbatimChar"/>
        </w:rPr>
        <w:t>,1</w:t>
      </w:r>
      <w:proofErr w:type="gramEnd"/>
      <w:r>
        <w:rPr>
          <w:rStyle w:val="VerbatimChar"/>
        </w:rPr>
        <w:t>] [,2] [,3] [,4] [,5]</w:t>
      </w:r>
      <w:r>
        <w:br/>
      </w:r>
      <w:r>
        <w:rPr>
          <w:rStyle w:val="VerbatimChar"/>
        </w:rPr>
        <w:t>## [1,]    5    2    4    4    3</w:t>
      </w:r>
      <w:r>
        <w:br/>
      </w:r>
      <w:r>
        <w:rPr>
          <w:rStyle w:val="VerbatimChar"/>
        </w:rPr>
        <w:t>## [2,]    3    1    2    4    1</w:t>
      </w:r>
      <w:r>
        <w:br/>
      </w:r>
      <w:r>
        <w:rPr>
          <w:rStyle w:val="VerbatimChar"/>
        </w:rPr>
        <w:t>## [3,]    2    0    3    1    4</w:t>
      </w:r>
      <w:r>
        <w:br/>
      </w:r>
      <w:r>
        <w:rPr>
          <w:rStyle w:val="VerbatimChar"/>
        </w:rPr>
        <w:t>## [4,]    2    5    4    3    5</w:t>
      </w:r>
      <w:r>
        <w:br/>
      </w:r>
      <w:r>
        <w:rPr>
          <w:rStyle w:val="VerbatimChar"/>
        </w:rPr>
        <w:t>## [5,]    4    4    5    4    0</w:t>
      </w:r>
    </w:p>
    <w:p w:rsidR="006A5846" w:rsidRDefault="0080387B">
      <w:pPr>
        <w:pStyle w:val="SourceCode"/>
      </w:pPr>
      <w:r>
        <w:rPr>
          <w:rStyle w:val="NormalTok"/>
        </w:rPr>
        <w:t>M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1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M1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1</w:t>
      </w:r>
    </w:p>
    <w:p w:rsidR="006A5846" w:rsidRPr="00BF40AF" w:rsidRDefault="0080387B">
      <w:pPr>
        <w:pStyle w:val="SourceCode"/>
        <w:rPr>
          <w:lang w:val="it-IT"/>
        </w:rPr>
      </w:pPr>
      <w:r w:rsidRPr="00BF40AF">
        <w:rPr>
          <w:rStyle w:val="VerbatimChar"/>
          <w:lang w:val="it-IT"/>
        </w:rPr>
        <w:t>##      [,1] [,2] [,3] [,4] [,5]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1,]    2    2    2    2    2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2,]    2    2    2    2    2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3,]    2    0    2    2    2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lastRenderedPageBreak/>
        <w:t>## [4,]    2    2    2    2    2</w:t>
      </w:r>
      <w:r w:rsidRPr="00BF40AF">
        <w:rPr>
          <w:lang w:val="it-IT"/>
        </w:rPr>
        <w:br/>
      </w:r>
      <w:r w:rsidRPr="00BF40AF">
        <w:rPr>
          <w:rStyle w:val="VerbatimChar"/>
          <w:lang w:val="it-IT"/>
        </w:rPr>
        <w:t>## [5,]    2    2    2    2    0</w:t>
      </w:r>
    </w:p>
    <w:p w:rsidR="006A5846" w:rsidRPr="00BF40AF" w:rsidRDefault="0080387B">
      <w:pPr>
        <w:pStyle w:val="SourceCode"/>
        <w:rPr>
          <w:lang w:val="it-IT"/>
        </w:rPr>
      </w:pPr>
      <w:r w:rsidRPr="00BF40AF">
        <w:rPr>
          <w:rStyle w:val="NormalTok"/>
          <w:lang w:val="it-IT"/>
        </w:rPr>
        <w:t>RMSE &lt;</w:t>
      </w:r>
      <w:r w:rsidRPr="00BF40AF">
        <w:rPr>
          <w:rStyle w:val="NormalTok"/>
          <w:lang w:val="it-IT"/>
        </w:rPr>
        <w:t>-</w:t>
      </w:r>
      <w:r w:rsidRPr="00BF40AF">
        <w:rPr>
          <w:rStyle w:val="StringTok"/>
          <w:lang w:val="it-IT"/>
        </w:rPr>
        <w:t xml:space="preserve"> </w:t>
      </w:r>
      <w:r w:rsidRPr="00BF40AF">
        <w:rPr>
          <w:rStyle w:val="KeywordTok"/>
          <w:lang w:val="it-IT"/>
        </w:rPr>
        <w:t>sqrt</w:t>
      </w:r>
      <w:r w:rsidRPr="00BF40AF">
        <w:rPr>
          <w:rStyle w:val="NormalTok"/>
          <w:lang w:val="it-IT"/>
        </w:rPr>
        <w:t xml:space="preserve">( </w:t>
      </w:r>
      <w:r w:rsidRPr="00BF40AF">
        <w:rPr>
          <w:rStyle w:val="KeywordTok"/>
          <w:lang w:val="it-IT"/>
        </w:rPr>
        <w:t>mean</w:t>
      </w:r>
      <w:r w:rsidRPr="00BF40AF">
        <w:rPr>
          <w:rStyle w:val="NormalTok"/>
          <w:lang w:val="it-IT"/>
        </w:rPr>
        <w:t xml:space="preserve">((M </w:t>
      </w:r>
      <w:r w:rsidRPr="00BF40AF">
        <w:rPr>
          <w:rStyle w:val="OperatorTok"/>
          <w:lang w:val="it-IT"/>
        </w:rPr>
        <w:t>-</w:t>
      </w:r>
      <w:r w:rsidRPr="00BF40AF">
        <w:rPr>
          <w:rStyle w:val="StringTok"/>
          <w:lang w:val="it-IT"/>
        </w:rPr>
        <w:t xml:space="preserve"> </w:t>
      </w:r>
      <w:r w:rsidRPr="00BF40AF">
        <w:rPr>
          <w:rStyle w:val="NormalTok"/>
          <w:lang w:val="it-IT"/>
        </w:rPr>
        <w:t>M1)</w:t>
      </w:r>
      <w:r w:rsidRPr="00BF40AF">
        <w:rPr>
          <w:rStyle w:val="OperatorTok"/>
          <w:lang w:val="it-IT"/>
        </w:rPr>
        <w:t>^</w:t>
      </w:r>
      <w:r w:rsidRPr="00BF40AF">
        <w:rPr>
          <w:rStyle w:val="DecValTok"/>
          <w:lang w:val="it-IT"/>
        </w:rPr>
        <w:t>2</w:t>
      </w:r>
      <w:r w:rsidRPr="00BF40AF">
        <w:rPr>
          <w:rStyle w:val="NormalTok"/>
          <w:lang w:val="it-IT"/>
        </w:rPr>
        <w:t xml:space="preserve">) )  </w:t>
      </w:r>
      <w:r w:rsidRPr="00BF40AF">
        <w:rPr>
          <w:rStyle w:val="CommentTok"/>
          <w:lang w:val="it-IT"/>
        </w:rPr>
        <w:t># corretta se ci</w:t>
      </w:r>
      <w:r w:rsidR="00EF4BA5">
        <w:rPr>
          <w:rStyle w:val="CommentTok"/>
          <w:lang w:val="it-IT"/>
        </w:rPr>
        <w:t xml:space="preserve"> </w:t>
      </w:r>
      <w:r w:rsidRPr="00BF40AF">
        <w:rPr>
          <w:rStyle w:val="CommentTok"/>
          <w:lang w:val="it-IT"/>
        </w:rPr>
        <w:t>s</w:t>
      </w:r>
      <w:r w:rsidRPr="00BF40AF">
        <w:rPr>
          <w:rStyle w:val="CommentTok"/>
          <w:lang w:val="it-IT"/>
        </w:rPr>
        <w:t>ono tutti gli elementi nella matrice</w:t>
      </w:r>
      <w:r w:rsidRPr="00BF40AF">
        <w:rPr>
          <w:lang w:val="it-IT"/>
        </w:rPr>
        <w:br/>
      </w:r>
      <w:r w:rsidRPr="00BF40AF">
        <w:rPr>
          <w:rStyle w:val="NormalTok"/>
          <w:lang w:val="it-IT"/>
        </w:rPr>
        <w:t>RMSE2 &lt;-</w:t>
      </w:r>
      <w:r w:rsidRPr="00BF40AF">
        <w:rPr>
          <w:rStyle w:val="StringTok"/>
          <w:lang w:val="it-IT"/>
        </w:rPr>
        <w:t xml:space="preserve"> </w:t>
      </w:r>
      <w:r w:rsidRPr="00BF40AF">
        <w:rPr>
          <w:rStyle w:val="KeywordTok"/>
          <w:lang w:val="it-IT"/>
        </w:rPr>
        <w:t>sqrt</w:t>
      </w:r>
      <w:r w:rsidRPr="00BF40AF">
        <w:rPr>
          <w:rStyle w:val="NormalTok"/>
          <w:lang w:val="it-IT"/>
        </w:rPr>
        <w:t xml:space="preserve">( </w:t>
      </w:r>
      <w:r w:rsidRPr="00BF40AF">
        <w:rPr>
          <w:rStyle w:val="KeywordTok"/>
          <w:lang w:val="it-IT"/>
        </w:rPr>
        <w:t>sum</w:t>
      </w:r>
      <w:r w:rsidRPr="00BF40AF">
        <w:rPr>
          <w:rStyle w:val="NormalTok"/>
          <w:lang w:val="it-IT"/>
        </w:rPr>
        <w:t xml:space="preserve">((M </w:t>
      </w:r>
      <w:r w:rsidRPr="00BF40AF">
        <w:rPr>
          <w:rStyle w:val="OperatorTok"/>
          <w:lang w:val="it-IT"/>
        </w:rPr>
        <w:t>-</w:t>
      </w:r>
      <w:r w:rsidRPr="00BF40AF">
        <w:rPr>
          <w:rStyle w:val="StringTok"/>
          <w:lang w:val="it-IT"/>
        </w:rPr>
        <w:t xml:space="preserve"> </w:t>
      </w:r>
      <w:r w:rsidRPr="00BF40AF">
        <w:rPr>
          <w:rStyle w:val="NormalTok"/>
          <w:lang w:val="it-IT"/>
        </w:rPr>
        <w:t>M1)</w:t>
      </w:r>
      <w:r w:rsidRPr="00BF40AF">
        <w:rPr>
          <w:rStyle w:val="OperatorTok"/>
          <w:lang w:val="it-IT"/>
        </w:rPr>
        <w:t>^</w:t>
      </w:r>
      <w:r w:rsidRPr="00BF40AF">
        <w:rPr>
          <w:rStyle w:val="DecValTok"/>
          <w:lang w:val="it-IT"/>
        </w:rPr>
        <w:t>2</w:t>
      </w:r>
      <w:r w:rsidRPr="00BF40AF">
        <w:rPr>
          <w:rStyle w:val="NormalTok"/>
          <w:lang w:val="it-IT"/>
        </w:rPr>
        <w:t>)</w:t>
      </w:r>
      <w:r w:rsidRPr="00BF40AF">
        <w:rPr>
          <w:rStyle w:val="OperatorTok"/>
          <w:lang w:val="it-IT"/>
        </w:rPr>
        <w:t>/</w:t>
      </w:r>
      <w:r w:rsidRPr="00BF40AF">
        <w:rPr>
          <w:rStyle w:val="DecValTok"/>
          <w:lang w:val="it-IT"/>
        </w:rPr>
        <w:t>23</w:t>
      </w:r>
      <w:r w:rsidRPr="00BF40AF">
        <w:rPr>
          <w:rStyle w:val="NormalTok"/>
          <w:lang w:val="it-IT"/>
        </w:rPr>
        <w:t xml:space="preserve"> )  </w:t>
      </w:r>
      <w:r w:rsidRPr="00BF40AF">
        <w:rPr>
          <w:rStyle w:val="CommentTok"/>
          <w:lang w:val="it-IT"/>
        </w:rPr>
        <w:t># ok giusto occorre che l'elemto NA abbia un equivalente 0 o NA nelle matrici U e V</w:t>
      </w:r>
      <w:r w:rsidRPr="00BF40AF">
        <w:rPr>
          <w:lang w:val="it-IT"/>
        </w:rPr>
        <w:br/>
      </w:r>
      <w:r w:rsidRPr="00BF40AF">
        <w:rPr>
          <w:rStyle w:val="NormalTok"/>
          <w:lang w:val="it-IT"/>
        </w:rPr>
        <w:t>RMSE</w:t>
      </w:r>
    </w:p>
    <w:p w:rsidR="006A5846" w:rsidRPr="00BF40AF" w:rsidRDefault="0080387B">
      <w:pPr>
        <w:pStyle w:val="SourceCode"/>
        <w:rPr>
          <w:lang w:val="it-IT"/>
        </w:rPr>
      </w:pPr>
      <w:r w:rsidRPr="00BF40AF">
        <w:rPr>
          <w:rStyle w:val="VerbatimChar"/>
          <w:lang w:val="it-IT"/>
        </w:rPr>
        <w:t>## [1] 1.732051</w:t>
      </w:r>
    </w:p>
    <w:p w:rsidR="006A5846" w:rsidRPr="00BF40AF" w:rsidRDefault="0080387B">
      <w:pPr>
        <w:pStyle w:val="SourceCode"/>
        <w:rPr>
          <w:lang w:val="it-IT"/>
        </w:rPr>
      </w:pPr>
      <w:r w:rsidRPr="00BF40AF">
        <w:rPr>
          <w:rStyle w:val="NormalTok"/>
          <w:lang w:val="it-IT"/>
        </w:rPr>
        <w:t>RMSE2</w:t>
      </w:r>
    </w:p>
    <w:p w:rsidR="006A5846" w:rsidRPr="00BF40AF" w:rsidRDefault="0080387B">
      <w:pPr>
        <w:pStyle w:val="SourceCode"/>
        <w:rPr>
          <w:lang w:val="it-IT"/>
        </w:rPr>
      </w:pPr>
      <w:r w:rsidRPr="00BF40AF">
        <w:rPr>
          <w:rStyle w:val="VerbatimChar"/>
          <w:lang w:val="it-IT"/>
        </w:rPr>
        <w:t>## [1] 1.805788</w:t>
      </w:r>
    </w:p>
    <w:p w:rsidR="006A5846" w:rsidRPr="00BF40AF" w:rsidRDefault="0080387B">
      <w:pPr>
        <w:pStyle w:val="SourceCode"/>
        <w:rPr>
          <w:lang w:val="it-IT"/>
        </w:rPr>
      </w:pPr>
      <w:r w:rsidRPr="00BF40AF">
        <w:rPr>
          <w:rStyle w:val="CommentTok"/>
          <w:lang w:val="it-IT"/>
        </w:rPr>
        <w:t># per stu</w:t>
      </w:r>
      <w:r w:rsidRPr="00BF40AF">
        <w:rPr>
          <w:rStyle w:val="CommentTok"/>
          <w:lang w:val="it-IT"/>
        </w:rPr>
        <w:t>diare la correlazione del primo e il secondo singular Vector ricostruiamo la matrice originaria solo utilizzando la prima riga U e la prima colonna V</w:t>
      </w:r>
      <w:r w:rsidRPr="00BF40AF">
        <w:rPr>
          <w:lang w:val="it-IT"/>
        </w:rPr>
        <w:br/>
      </w:r>
      <w:r w:rsidRPr="00BF40AF">
        <w:rPr>
          <w:rStyle w:val="CommentTok"/>
          <w:lang w:val="it-IT"/>
        </w:rPr>
        <w:t># 53% è la spiegazione in caso di standardizzazione</w:t>
      </w:r>
      <w:r w:rsidRPr="00BF40AF">
        <w:rPr>
          <w:lang w:val="it-IT"/>
        </w:rPr>
        <w:br/>
      </w:r>
      <w:r w:rsidRPr="00BF40AF">
        <w:rPr>
          <w:lang w:val="it-IT"/>
        </w:rPr>
        <w:br/>
      </w:r>
      <w:r w:rsidRPr="00BF40AF">
        <w:rPr>
          <w:rStyle w:val="NormalTok"/>
          <w:lang w:val="it-IT"/>
        </w:rPr>
        <w:t>swiss.recon_</w:t>
      </w:r>
      <w:r w:rsidRPr="00BF40AF">
        <w:rPr>
          <w:rStyle w:val="DecValTok"/>
          <w:lang w:val="it-IT"/>
        </w:rPr>
        <w:t>53</w:t>
      </w:r>
      <w:r w:rsidRPr="00BF40AF">
        <w:rPr>
          <w:rStyle w:val="NormalTok"/>
          <w:lang w:val="it-IT"/>
        </w:rPr>
        <w:t xml:space="preserve"> &lt;-</w:t>
      </w:r>
      <w:r w:rsidRPr="00BF40AF">
        <w:rPr>
          <w:rStyle w:val="StringTok"/>
          <w:lang w:val="it-IT"/>
        </w:rPr>
        <w:t xml:space="preserve"> </w:t>
      </w:r>
      <w:r w:rsidRPr="00BF40AF">
        <w:rPr>
          <w:rStyle w:val="NormalTok"/>
          <w:lang w:val="it-IT"/>
        </w:rPr>
        <w:t>swiss.svd</w:t>
      </w:r>
      <w:r w:rsidRPr="00BF40AF">
        <w:rPr>
          <w:rStyle w:val="OperatorTok"/>
          <w:lang w:val="it-IT"/>
        </w:rPr>
        <w:t>$</w:t>
      </w:r>
      <w:r w:rsidRPr="00BF40AF">
        <w:rPr>
          <w:rStyle w:val="NormalTok"/>
          <w:lang w:val="it-IT"/>
        </w:rPr>
        <w:t>u[,</w:t>
      </w:r>
      <w:r w:rsidRPr="00BF40AF">
        <w:rPr>
          <w:rStyle w:val="DecValTok"/>
          <w:lang w:val="it-IT"/>
        </w:rPr>
        <w:t>1</w:t>
      </w:r>
      <w:r w:rsidRPr="00BF40AF">
        <w:rPr>
          <w:rStyle w:val="NormalTok"/>
          <w:lang w:val="it-IT"/>
        </w:rPr>
        <w:t xml:space="preserve">] </w:t>
      </w:r>
      <w:r w:rsidRPr="00BF40AF">
        <w:rPr>
          <w:rStyle w:val="OperatorTok"/>
          <w:lang w:val="it-IT"/>
        </w:rPr>
        <w:t>%*%</w:t>
      </w:r>
      <w:r w:rsidRPr="00BF40AF">
        <w:rPr>
          <w:rStyle w:val="StringTok"/>
          <w:lang w:val="it-IT"/>
        </w:rPr>
        <w:t xml:space="preserve"> </w:t>
      </w:r>
      <w:r w:rsidRPr="00BF40AF">
        <w:rPr>
          <w:rStyle w:val="KeywordTok"/>
          <w:lang w:val="it-IT"/>
        </w:rPr>
        <w:t>diag</w:t>
      </w:r>
      <w:r w:rsidRPr="00BF40AF">
        <w:rPr>
          <w:rStyle w:val="NormalTok"/>
          <w:lang w:val="it-IT"/>
        </w:rPr>
        <w:t>(swiss.svd</w:t>
      </w:r>
      <w:r w:rsidRPr="00BF40AF">
        <w:rPr>
          <w:rStyle w:val="OperatorTok"/>
          <w:lang w:val="it-IT"/>
        </w:rPr>
        <w:t>$</w:t>
      </w:r>
      <w:r w:rsidRPr="00BF40AF">
        <w:rPr>
          <w:rStyle w:val="NormalTok"/>
          <w:lang w:val="it-IT"/>
        </w:rPr>
        <w:t>d[</w:t>
      </w:r>
      <w:r w:rsidRPr="00BF40AF">
        <w:rPr>
          <w:rStyle w:val="DecValTok"/>
          <w:lang w:val="it-IT"/>
        </w:rPr>
        <w:t>1</w:t>
      </w:r>
      <w:r w:rsidRPr="00BF40AF">
        <w:rPr>
          <w:rStyle w:val="NormalTok"/>
          <w:lang w:val="it-IT"/>
        </w:rPr>
        <w:t xml:space="preserve">], </w:t>
      </w:r>
      <w:r w:rsidRPr="00BF40AF">
        <w:rPr>
          <w:rStyle w:val="KeywordTok"/>
          <w:lang w:val="it-IT"/>
        </w:rPr>
        <w:t>length</w:t>
      </w:r>
      <w:r w:rsidRPr="00BF40AF">
        <w:rPr>
          <w:rStyle w:val="NormalTok"/>
          <w:lang w:val="it-IT"/>
        </w:rPr>
        <w:t>(</w:t>
      </w:r>
      <w:r w:rsidRPr="00BF40AF">
        <w:rPr>
          <w:rStyle w:val="DecValTok"/>
          <w:lang w:val="it-IT"/>
        </w:rPr>
        <w:t>1</w:t>
      </w:r>
      <w:r w:rsidRPr="00BF40AF">
        <w:rPr>
          <w:rStyle w:val="NormalTok"/>
          <w:lang w:val="it-IT"/>
        </w:rPr>
        <w:t xml:space="preserve">), </w:t>
      </w:r>
      <w:r w:rsidRPr="00BF40AF">
        <w:rPr>
          <w:rStyle w:val="KeywordTok"/>
          <w:lang w:val="it-IT"/>
        </w:rPr>
        <w:t>length</w:t>
      </w:r>
      <w:r w:rsidRPr="00BF40AF">
        <w:rPr>
          <w:rStyle w:val="NormalTok"/>
          <w:lang w:val="it-IT"/>
        </w:rPr>
        <w:t>(</w:t>
      </w:r>
      <w:r w:rsidRPr="00BF40AF">
        <w:rPr>
          <w:rStyle w:val="DecValTok"/>
          <w:lang w:val="it-IT"/>
        </w:rPr>
        <w:t>1</w:t>
      </w:r>
      <w:r w:rsidRPr="00BF40AF">
        <w:rPr>
          <w:rStyle w:val="NormalTok"/>
          <w:lang w:val="it-IT"/>
        </w:rPr>
        <w:t xml:space="preserve">)) </w:t>
      </w:r>
      <w:r w:rsidRPr="00BF40AF">
        <w:rPr>
          <w:rStyle w:val="OperatorTok"/>
          <w:lang w:val="it-IT"/>
        </w:rPr>
        <w:t>%*%</w:t>
      </w:r>
      <w:r w:rsidRPr="00BF40AF">
        <w:rPr>
          <w:rStyle w:val="StringTok"/>
          <w:lang w:val="it-IT"/>
        </w:rPr>
        <w:t xml:space="preserve"> </w:t>
      </w:r>
      <w:r w:rsidRPr="00BF40AF">
        <w:rPr>
          <w:rStyle w:val="KeywordTok"/>
          <w:lang w:val="it-IT"/>
        </w:rPr>
        <w:t>t</w:t>
      </w:r>
      <w:r w:rsidRPr="00BF40AF">
        <w:rPr>
          <w:rStyle w:val="NormalTok"/>
          <w:lang w:val="it-IT"/>
        </w:rPr>
        <w:t>(swiss.svd</w:t>
      </w:r>
      <w:r w:rsidRPr="00BF40AF">
        <w:rPr>
          <w:rStyle w:val="OperatorTok"/>
          <w:lang w:val="it-IT"/>
        </w:rPr>
        <w:t>$</w:t>
      </w:r>
      <w:r w:rsidRPr="00BF40AF">
        <w:rPr>
          <w:rStyle w:val="NormalTok"/>
          <w:lang w:val="it-IT"/>
        </w:rPr>
        <w:t>v[,</w:t>
      </w:r>
      <w:r w:rsidRPr="00BF40AF">
        <w:rPr>
          <w:rStyle w:val="DecValTok"/>
          <w:lang w:val="it-IT"/>
        </w:rPr>
        <w:t>1</w:t>
      </w:r>
      <w:r w:rsidRPr="00BF40AF">
        <w:rPr>
          <w:rStyle w:val="NormalTok"/>
          <w:lang w:val="it-IT"/>
        </w:rPr>
        <w:t>])</w:t>
      </w:r>
      <w:r w:rsidRPr="00BF40AF">
        <w:rPr>
          <w:lang w:val="it-IT"/>
        </w:rPr>
        <w:br/>
      </w:r>
      <w:r w:rsidRPr="00BF40AF">
        <w:rPr>
          <w:rStyle w:val="CommentTok"/>
          <w:lang w:val="it-IT"/>
        </w:rPr>
        <w:t>#swiss.recon_53</w:t>
      </w:r>
      <w:r w:rsidRPr="00BF40AF">
        <w:rPr>
          <w:lang w:val="it-IT"/>
        </w:rPr>
        <w:br/>
      </w:r>
      <w:r w:rsidRPr="00BF40AF">
        <w:rPr>
          <w:rStyle w:val="KeywordTok"/>
          <w:lang w:val="it-IT"/>
        </w:rPr>
        <w:t>cor</w:t>
      </w:r>
      <w:r w:rsidRPr="00BF40AF">
        <w:rPr>
          <w:rStyle w:val="NormalTok"/>
          <w:lang w:val="it-IT"/>
        </w:rPr>
        <w:t>(swiss,swiss.recon_</w:t>
      </w:r>
      <w:r w:rsidRPr="00BF40AF">
        <w:rPr>
          <w:rStyle w:val="DecValTok"/>
          <w:lang w:val="it-IT"/>
        </w:rPr>
        <w:t>53</w:t>
      </w:r>
      <w:r w:rsidRPr="00BF40AF">
        <w:rPr>
          <w:rStyle w:val="NormalTok"/>
          <w:lang w:val="it-IT"/>
        </w:rPr>
        <w:t>)[,</w:t>
      </w:r>
      <w:r w:rsidRPr="00BF40AF">
        <w:rPr>
          <w:rStyle w:val="DecValTok"/>
          <w:lang w:val="it-IT"/>
        </w:rPr>
        <w:t>1</w:t>
      </w:r>
      <w:r w:rsidRPr="00BF40AF">
        <w:rPr>
          <w:rStyle w:val="NormalTok"/>
          <w:lang w:val="it-IT"/>
        </w:rPr>
        <w:t xml:space="preserve">] </w:t>
      </w:r>
      <w:r w:rsidRPr="00BF40AF">
        <w:rPr>
          <w:rStyle w:val="CommentTok"/>
          <w:lang w:val="it-IT"/>
        </w:rPr>
        <w:t># Examination -.91</w:t>
      </w:r>
    </w:p>
    <w:p w:rsidR="006A5846" w:rsidRDefault="0080387B">
      <w:pPr>
        <w:pStyle w:val="SourceCode"/>
      </w:pPr>
      <w:r>
        <w:rPr>
          <w:rStyle w:val="VerbatimChar"/>
        </w:rPr>
        <w:t xml:space="preserve">##        Fertility      Agriculture      Examination        Education </w:t>
      </w:r>
      <w:r>
        <w:br/>
      </w:r>
      <w:r>
        <w:rPr>
          <w:rStyle w:val="VerbatimChar"/>
        </w:rPr>
        <w:t>##        0.8174532        0.7588284       -0.9118030       -0.81266</w:t>
      </w:r>
      <w:r>
        <w:rPr>
          <w:rStyle w:val="VerbatimChar"/>
        </w:rPr>
        <w:t xml:space="preserve">70 </w:t>
      </w:r>
      <w:r>
        <w:br/>
      </w:r>
      <w:r>
        <w:rPr>
          <w:rStyle w:val="VerbatimChar"/>
        </w:rPr>
        <w:t xml:space="preserve">##         Catholic Infant.Mortality </w:t>
      </w:r>
      <w:r>
        <w:br/>
      </w:r>
      <w:r>
        <w:rPr>
          <w:rStyle w:val="VerbatimChar"/>
        </w:rPr>
        <w:t>##        0.6262741        0.2677219</w:t>
      </w:r>
    </w:p>
    <w:p w:rsidR="006A5846" w:rsidRDefault="0080387B">
      <w:pPr>
        <w:pStyle w:val="SourceCode"/>
      </w:pPr>
      <w:r>
        <w:rPr>
          <w:rStyle w:val="NormalTok"/>
        </w:rPr>
        <w:t>swiss.recon_</w:t>
      </w:r>
      <w:r>
        <w:rPr>
          <w:rStyle w:val="DecValTok"/>
        </w:rPr>
        <w:t>7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wiss.svd</w:t>
      </w:r>
      <w:r>
        <w:rPr>
          <w:rStyle w:val="OperatorTok"/>
        </w:rPr>
        <w:t>$</w:t>
      </w:r>
      <w:r>
        <w:rPr>
          <w:rStyle w:val="NormalTok"/>
        </w:rPr>
        <w:t>u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swiss.svd</w:t>
      </w:r>
      <w:r>
        <w:rPr>
          <w:rStyle w:val="OperatorTok"/>
        </w:rPr>
        <w:t>$</w:t>
      </w:r>
      <w:r>
        <w:rPr>
          <w:rStyle w:val="NormalTok"/>
        </w:rPr>
        <w:t>d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swiss.svd</w:t>
      </w:r>
      <w:r>
        <w:rPr>
          <w:rStyle w:val="OperatorTok"/>
        </w:rPr>
        <w:t>$</w:t>
      </w:r>
      <w:r>
        <w:rPr>
          <w:rStyle w:val="NormalTok"/>
        </w:rPr>
        <w:t>v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swiss.recon_73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swiss,swiss.recon_</w:t>
      </w:r>
      <w:r>
        <w:rPr>
          <w:rStyle w:val="DecValTok"/>
        </w:rPr>
        <w:t>73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Infant.Mortality -.88</w:t>
      </w:r>
    </w:p>
    <w:p w:rsidR="006A5846" w:rsidRDefault="0080387B">
      <w:pPr>
        <w:pStyle w:val="SourceCode"/>
      </w:pPr>
      <w:r>
        <w:rPr>
          <w:rStyle w:val="VerbatimChar"/>
        </w:rPr>
        <w:t xml:space="preserve">##        Fertility      Agriculture      Examination        Education </w:t>
      </w:r>
      <w:r>
        <w:br/>
      </w:r>
      <w:r>
        <w:rPr>
          <w:rStyle w:val="VerbatimChar"/>
        </w:rPr>
        <w:t xml:space="preserve">##       -0.3510417        0.4485887       -0.1362802       -0.1951810 </w:t>
      </w:r>
      <w:r>
        <w:br/>
      </w:r>
      <w:r>
        <w:rPr>
          <w:rStyle w:val="VerbatimChar"/>
        </w:rPr>
        <w:t xml:space="preserve">##         Catholic Infant.Mortality </w:t>
      </w:r>
      <w:r>
        <w:br/>
      </w:r>
      <w:r>
        <w:rPr>
          <w:rStyle w:val="VerbatimChar"/>
        </w:rPr>
        <w:t>##       -0.1590155       -0.8842468</w:t>
      </w:r>
    </w:p>
    <w:p w:rsidR="006A5846" w:rsidRDefault="0080387B">
      <w:pPr>
        <w:pStyle w:val="SourceCode"/>
      </w:pPr>
      <w:r>
        <w:rPr>
          <w:rStyle w:val="NormalTok"/>
        </w:rPr>
        <w:t>swiss.recon_</w:t>
      </w:r>
      <w:r>
        <w:rPr>
          <w:rStyle w:val="DecValTok"/>
        </w:rPr>
        <w:t>8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wiss.svd</w:t>
      </w:r>
      <w:r>
        <w:rPr>
          <w:rStyle w:val="OperatorTok"/>
        </w:rPr>
        <w:t>$</w:t>
      </w:r>
      <w:r>
        <w:rPr>
          <w:rStyle w:val="NormalTok"/>
        </w:rPr>
        <w:t>u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swiss.svd</w:t>
      </w:r>
      <w:r>
        <w:rPr>
          <w:rStyle w:val="OperatorTok"/>
        </w:rPr>
        <w:t>$</w:t>
      </w:r>
      <w:r>
        <w:rPr>
          <w:rStyle w:val="NormalTok"/>
        </w:rPr>
        <w:t>d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swiss.svd</w:t>
      </w:r>
      <w:r>
        <w:rPr>
          <w:rStyle w:val="OperatorTok"/>
        </w:rPr>
        <w:t>$</w:t>
      </w:r>
      <w:r>
        <w:rPr>
          <w:rStyle w:val="NormalTok"/>
        </w:rPr>
        <w:t>v[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swiss.recon_87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swiss,swiss.recon_</w:t>
      </w:r>
      <w:r>
        <w:rPr>
          <w:rStyle w:val="DecValTok"/>
        </w:rPr>
        <w:t>87</w:t>
      </w:r>
      <w:r>
        <w:rPr>
          <w:rStyle w:val="NormalTok"/>
        </w:rPr>
        <w:t>)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CommentTok"/>
        </w:rPr>
        <w:t># Catholic -.74</w:t>
      </w:r>
    </w:p>
    <w:p w:rsidR="006A5846" w:rsidRDefault="0080387B">
      <w:pPr>
        <w:pStyle w:val="SourceCode"/>
      </w:pPr>
      <w:r>
        <w:rPr>
          <w:rStyle w:val="VerbatimChar"/>
        </w:rPr>
        <w:t xml:space="preserve">##        Fertility      Agriculture      Examination        Education </w:t>
      </w:r>
      <w:r>
        <w:br/>
      </w:r>
      <w:r>
        <w:rPr>
          <w:rStyle w:val="VerbatimChar"/>
        </w:rPr>
        <w:t xml:space="preserve">##       0.15997928      -0.03530235       0.08399797  </w:t>
      </w:r>
      <w:r>
        <w:rPr>
          <w:rStyle w:val="VerbatimChar"/>
        </w:rPr>
        <w:t xml:space="preserve">    -0.49015164 </w:t>
      </w:r>
      <w:r>
        <w:br/>
      </w:r>
      <w:r>
        <w:rPr>
          <w:rStyle w:val="VerbatimChar"/>
        </w:rPr>
        <w:t xml:space="preserve">##         Catholic Infant.Mortality </w:t>
      </w:r>
      <w:r>
        <w:br/>
      </w:r>
      <w:r>
        <w:rPr>
          <w:rStyle w:val="VerbatimChar"/>
        </w:rPr>
        <w:t>##      -0.74279084       0.14740308</w:t>
      </w:r>
    </w:p>
    <w:p w:rsidR="006A5846" w:rsidRPr="00BF40AF" w:rsidRDefault="0080387B">
      <w:pPr>
        <w:pStyle w:val="SourceCode"/>
        <w:rPr>
          <w:lang w:val="it-IT"/>
        </w:rPr>
      </w:pPr>
      <w:r w:rsidRPr="00BF40AF">
        <w:rPr>
          <w:rStyle w:val="CommentTok"/>
          <w:lang w:val="it-IT"/>
        </w:rPr>
        <w:t># Ora verificare se queste 3 singular vectors corrispondono alla stesse se invece si utilizza PCA</w:t>
      </w:r>
      <w:r w:rsidRPr="00BF40AF">
        <w:rPr>
          <w:lang w:val="it-IT"/>
        </w:rPr>
        <w:br/>
      </w:r>
      <w:r w:rsidRPr="00BF40AF">
        <w:rPr>
          <w:lang w:val="it-IT"/>
        </w:rPr>
        <w:br/>
      </w:r>
      <w:r w:rsidRPr="00BF40AF">
        <w:rPr>
          <w:rStyle w:val="KeywordTok"/>
          <w:lang w:val="it-IT"/>
        </w:rPr>
        <w:t>par</w:t>
      </w:r>
      <w:r w:rsidRPr="00BF40AF">
        <w:rPr>
          <w:rStyle w:val="NormalTok"/>
          <w:lang w:val="it-IT"/>
        </w:rPr>
        <w:t>(</w:t>
      </w:r>
      <w:r w:rsidRPr="00BF40AF">
        <w:rPr>
          <w:rStyle w:val="DataTypeTok"/>
          <w:lang w:val="it-IT"/>
        </w:rPr>
        <w:t>mfrow=</w:t>
      </w:r>
      <w:r w:rsidRPr="00BF40AF">
        <w:rPr>
          <w:rStyle w:val="KeywordTok"/>
          <w:lang w:val="it-IT"/>
        </w:rPr>
        <w:t>c</w:t>
      </w:r>
      <w:r w:rsidRPr="00BF40AF">
        <w:rPr>
          <w:rStyle w:val="NormalTok"/>
          <w:lang w:val="it-IT"/>
        </w:rPr>
        <w:t>(</w:t>
      </w:r>
      <w:r w:rsidRPr="00BF40AF">
        <w:rPr>
          <w:rStyle w:val="DecValTok"/>
          <w:lang w:val="it-IT"/>
        </w:rPr>
        <w:t>1</w:t>
      </w:r>
      <w:r w:rsidRPr="00BF40AF">
        <w:rPr>
          <w:rStyle w:val="NormalTok"/>
          <w:lang w:val="it-IT"/>
        </w:rPr>
        <w:t>,</w:t>
      </w:r>
      <w:r w:rsidRPr="00BF40AF">
        <w:rPr>
          <w:rStyle w:val="DecValTok"/>
          <w:lang w:val="it-IT"/>
        </w:rPr>
        <w:t>1</w:t>
      </w:r>
      <w:r w:rsidRPr="00BF40AF">
        <w:rPr>
          <w:rStyle w:val="NormalTok"/>
          <w:lang w:val="it-IT"/>
        </w:rPr>
        <w:t>))</w:t>
      </w:r>
      <w:r w:rsidRPr="00BF40AF">
        <w:rPr>
          <w:lang w:val="it-IT"/>
        </w:rPr>
        <w:br/>
      </w:r>
      <w:r w:rsidRPr="00BF40AF">
        <w:rPr>
          <w:rStyle w:val="NormalTok"/>
          <w:lang w:val="it-IT"/>
        </w:rPr>
        <w:t>cp &lt;-</w:t>
      </w:r>
      <w:r w:rsidRPr="00BF40AF">
        <w:rPr>
          <w:rStyle w:val="StringTok"/>
          <w:lang w:val="it-IT"/>
        </w:rPr>
        <w:t xml:space="preserve"> </w:t>
      </w:r>
      <w:r w:rsidRPr="00BF40AF">
        <w:rPr>
          <w:rStyle w:val="KeywordTok"/>
          <w:lang w:val="it-IT"/>
        </w:rPr>
        <w:t>prcomp</w:t>
      </w:r>
      <w:r w:rsidRPr="00BF40AF">
        <w:rPr>
          <w:rStyle w:val="NormalTok"/>
          <w:lang w:val="it-IT"/>
        </w:rPr>
        <w:t>(swiss)</w:t>
      </w:r>
      <w:r w:rsidRPr="00BF40AF">
        <w:rPr>
          <w:lang w:val="it-IT"/>
        </w:rPr>
        <w:br/>
      </w:r>
      <w:r w:rsidRPr="00BF40AF">
        <w:rPr>
          <w:rStyle w:val="KeywordTok"/>
          <w:lang w:val="it-IT"/>
        </w:rPr>
        <w:t>summary</w:t>
      </w:r>
      <w:r w:rsidRPr="00BF40AF">
        <w:rPr>
          <w:rStyle w:val="NormalTok"/>
          <w:lang w:val="it-IT"/>
        </w:rPr>
        <w:t>(cp)</w:t>
      </w:r>
    </w:p>
    <w:p w:rsidR="006A5846" w:rsidRDefault="0080387B">
      <w:pPr>
        <w:pStyle w:val="SourceCode"/>
      </w:pPr>
      <w:r>
        <w:rPr>
          <w:rStyle w:val="VerbatimChar"/>
        </w:rPr>
        <w:lastRenderedPageBreak/>
        <w:t>## Importance o</w:t>
      </w:r>
      <w:r>
        <w:rPr>
          <w:rStyle w:val="VerbatimChar"/>
        </w:rPr>
        <w:t>f components</w:t>
      </w:r>
      <w:proofErr w:type="gramStart"/>
      <w:r>
        <w:rPr>
          <w:rStyle w:val="VerbatimChar"/>
        </w:rPr>
        <w:t>:</w:t>
      </w:r>
      <w:proofErr w:type="gramEnd"/>
      <w:r>
        <w:br/>
      </w:r>
      <w:r>
        <w:rPr>
          <w:rStyle w:val="VerbatimChar"/>
        </w:rPr>
        <w:t>##                           PC1    PC2    PC3     PC4     PC5     PC6</w:t>
      </w:r>
      <w:r>
        <w:br/>
      </w:r>
      <w:r>
        <w:rPr>
          <w:rStyle w:val="VerbatimChar"/>
        </w:rPr>
        <w:t>## Standard deviation     1.7888 1.0901 0.9207 0.66252 0.45225 0.34765</w:t>
      </w:r>
      <w:r>
        <w:br/>
      </w:r>
      <w:r>
        <w:rPr>
          <w:rStyle w:val="VerbatimChar"/>
        </w:rPr>
        <w:t>## Proportion of Variance 0.5333 0.1981 0.1413 0.07315 0.03409 0.02014</w:t>
      </w:r>
      <w:r>
        <w:br/>
      </w:r>
      <w:r>
        <w:rPr>
          <w:rStyle w:val="VerbatimChar"/>
        </w:rPr>
        <w:t>## Cumulative Proportion  0.5</w:t>
      </w:r>
      <w:r>
        <w:rPr>
          <w:rStyle w:val="VerbatimChar"/>
        </w:rPr>
        <w:t>333 0.7313 0.8726 0.94577 0.97986 1.00000</w:t>
      </w:r>
    </w:p>
    <w:p w:rsidR="006A5846" w:rsidRPr="00BF40AF" w:rsidRDefault="0080387B">
      <w:pPr>
        <w:pStyle w:val="SourceCode"/>
        <w:rPr>
          <w:lang w:val="it-IT"/>
        </w:rPr>
      </w:pPr>
      <w:r w:rsidRPr="00BF40AF">
        <w:rPr>
          <w:rStyle w:val="NormalTok"/>
          <w:lang w:val="it-IT"/>
        </w:rPr>
        <w:t>x &lt;-</w:t>
      </w:r>
      <w:r w:rsidRPr="00BF40AF">
        <w:rPr>
          <w:rStyle w:val="StringTok"/>
          <w:lang w:val="it-IT"/>
        </w:rPr>
        <w:t xml:space="preserve"> </w:t>
      </w:r>
      <w:r w:rsidRPr="00BF40AF">
        <w:rPr>
          <w:rStyle w:val="KeywordTok"/>
          <w:lang w:val="it-IT"/>
        </w:rPr>
        <w:t>summary</w:t>
      </w:r>
      <w:r w:rsidRPr="00BF40AF">
        <w:rPr>
          <w:rStyle w:val="NormalTok"/>
          <w:lang w:val="it-IT"/>
        </w:rPr>
        <w:t>(cp)</w:t>
      </w:r>
      <w:r w:rsidRPr="00BF40AF">
        <w:rPr>
          <w:rStyle w:val="OperatorTok"/>
          <w:lang w:val="it-IT"/>
        </w:rPr>
        <w:t>$</w:t>
      </w:r>
      <w:r w:rsidRPr="00BF40AF">
        <w:rPr>
          <w:rStyle w:val="NormalTok"/>
          <w:lang w:val="it-IT"/>
        </w:rPr>
        <w:t>importance[</w:t>
      </w:r>
      <w:r w:rsidRPr="00BF40AF">
        <w:rPr>
          <w:rStyle w:val="DecValTok"/>
          <w:lang w:val="it-IT"/>
        </w:rPr>
        <w:t>3</w:t>
      </w:r>
      <w:r w:rsidRPr="00BF40AF">
        <w:rPr>
          <w:rStyle w:val="NormalTok"/>
          <w:lang w:val="it-IT"/>
        </w:rPr>
        <w:t xml:space="preserve">,] </w:t>
      </w:r>
      <w:r w:rsidRPr="00BF40AF">
        <w:rPr>
          <w:rStyle w:val="CommentTok"/>
          <w:lang w:val="it-IT"/>
        </w:rPr>
        <w:t># trasforma il summary in un data frame così posso prendere la cumulata</w:t>
      </w:r>
      <w:r w:rsidRPr="00BF40AF">
        <w:rPr>
          <w:lang w:val="it-IT"/>
        </w:rPr>
        <w:br/>
      </w:r>
      <w:r w:rsidRPr="00BF40AF">
        <w:rPr>
          <w:rStyle w:val="KeywordTok"/>
          <w:lang w:val="it-IT"/>
        </w:rPr>
        <w:t>plot</w:t>
      </w:r>
      <w:r w:rsidRPr="00BF40AF">
        <w:rPr>
          <w:rStyle w:val="NormalTok"/>
          <w:lang w:val="it-IT"/>
        </w:rPr>
        <w:t xml:space="preserve">(x, </w:t>
      </w:r>
      <w:r w:rsidRPr="00BF40AF">
        <w:rPr>
          <w:rStyle w:val="DataTypeTok"/>
          <w:lang w:val="it-IT"/>
        </w:rPr>
        <w:t>type=</w:t>
      </w:r>
      <w:r w:rsidRPr="00BF40AF">
        <w:rPr>
          <w:rStyle w:val="StringTok"/>
          <w:lang w:val="it-IT"/>
        </w:rPr>
        <w:t>"l"</w:t>
      </w:r>
      <w:r w:rsidRPr="00BF40AF">
        <w:rPr>
          <w:rStyle w:val="NormalTok"/>
          <w:lang w:val="it-IT"/>
        </w:rPr>
        <w:t>)</w:t>
      </w:r>
    </w:p>
    <w:p w:rsidR="006A5846" w:rsidRDefault="0080387B" w:rsidP="00EF4BA5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067050" cy="20193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VD_example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387" cy="201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5846" w:rsidRDefault="0080387B">
      <w:pPr>
        <w:pStyle w:val="SourceCode"/>
      </w:pPr>
      <w:r>
        <w:rPr>
          <w:rStyle w:val="KeywordTok"/>
        </w:rPr>
        <w:t>data.frame</w:t>
      </w:r>
      <w:r>
        <w:rPr>
          <w:rStyle w:val="NormalTok"/>
        </w:rPr>
        <w:t>(cp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Species =</w:t>
      </w:r>
      <w:r>
        <w:rPr>
          <w:rStyle w:val="Normal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 xml:space="preserve">(swiss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PC1,PC2, </w:t>
      </w:r>
      <w:r>
        <w:rPr>
          <w:rStyle w:val="DataTypeTok"/>
        </w:rPr>
        <w:t>fill =</w:t>
      </w:r>
      <w:r>
        <w:rPr>
          <w:rStyle w:val="NormalTok"/>
        </w:rPr>
        <w:t xml:space="preserve"> Specie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ex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ixed</w:t>
      </w:r>
      <w:r>
        <w:rPr>
          <w:rStyle w:val="NormalTok"/>
        </w:rPr>
        <w:t>(</w:t>
      </w:r>
      <w:r>
        <w:rPr>
          <w:rStyle w:val="DataTypeTok"/>
        </w:rPr>
        <w:t>ratio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A5846" w:rsidRDefault="00EF4BA5" w:rsidP="00EF4BA5">
      <w:pPr>
        <w:pStyle w:val="FirstParagraph"/>
        <w:jc w:val="center"/>
      </w:pPr>
      <w:r>
        <w:rPr>
          <w:noProof/>
        </w:rPr>
        <w:drawing>
          <wp:inline distT="0" distB="0" distL="0" distR="0" wp14:anchorId="1BBFBEEB" wp14:editId="59D8BB23">
            <wp:extent cx="4905270" cy="2854411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55342" t="45014" r="961" b="9781"/>
                    <a:stretch/>
                  </pic:blipFill>
                  <pic:spPr bwMode="auto">
                    <a:xfrm>
                      <a:off x="0" y="0"/>
                      <a:ext cx="4939972" cy="28746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A5846" w:rsidRDefault="0080387B">
      <w:pPr>
        <w:pStyle w:val="SourceCode"/>
      </w:pPr>
      <w:proofErr w:type="gramStart"/>
      <w:r>
        <w:rPr>
          <w:rStyle w:val="KeywordTok"/>
        </w:rPr>
        <w:t>bi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p, </w:t>
      </w:r>
      <w:r>
        <w:rPr>
          <w:rStyle w:val="DataTypeTok"/>
        </w:rPr>
        <w:t>scale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6A5846" w:rsidRDefault="0080387B" w:rsidP="00EF4BA5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3549650" cy="240665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VD_example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47" cy="2406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5846" w:rsidRDefault="0080387B">
      <w:pPr>
        <w:pStyle w:val="SourceCode"/>
      </w:pPr>
      <w:r>
        <w:rPr>
          <w:rStyle w:val="NormalTok"/>
        </w:rPr>
        <w:t>new_cp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swiss, cp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ew_cp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new_cp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6A5846" w:rsidRDefault="0080387B">
      <w:pPr>
        <w:pStyle w:val="SourceCode"/>
      </w:pPr>
      <w:r>
        <w:rPr>
          <w:rStyle w:val="VerbatimChar"/>
        </w:rPr>
        <w:t>## corrplot 0.84 loaded</w:t>
      </w:r>
    </w:p>
    <w:p w:rsidR="006A5846" w:rsidRDefault="0080387B">
      <w:pPr>
        <w:pStyle w:val="SourceCode"/>
      </w:pPr>
      <w:r>
        <w:rPr>
          <w:rStyle w:val="NormalTok"/>
        </w:rPr>
        <w:t>r&lt;-</w:t>
      </w:r>
      <w:proofErr w:type="gramStart"/>
      <w:r>
        <w:rPr>
          <w:rStyle w:val="KeywordTok"/>
        </w:rPr>
        <w:t>cor</w:t>
      </w:r>
      <w:r>
        <w:rPr>
          <w:rStyle w:val="NormalTok"/>
        </w:rPr>
        <w:t>(</w:t>
      </w:r>
      <w:proofErr w:type="gramEnd"/>
      <w:r>
        <w:rPr>
          <w:rStyle w:val="NormalTok"/>
        </w:rPr>
        <w:t>swiss,new_cp[,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br/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 xml:space="preserve">(r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ie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StringTok"/>
        </w:rPr>
        <w:t>"full"</w:t>
      </w:r>
      <w:r>
        <w:rPr>
          <w:rStyle w:val="NormalTok"/>
        </w:rPr>
        <w:t>)</w:t>
      </w:r>
      <w:r w:rsidR="008F1B14">
        <w:rPr>
          <w:rStyle w:val="NormalTok"/>
        </w:rPr>
        <w:t xml:space="preserve">  </w:t>
      </w:r>
      <w:r w:rsidR="008F1B14" w:rsidRPr="008F1B14">
        <w:rPr>
          <w:rStyle w:val="CommentTok"/>
          <w:lang w:val="it-IT"/>
        </w:rPr>
        <w:t># try “number” or “pie”</w:t>
      </w:r>
    </w:p>
    <w:p w:rsidR="006A5846" w:rsidRDefault="0080387B" w:rsidP="00EF4BA5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2895600" cy="2641600"/>
            <wp:effectExtent l="0" t="0" r="0" b="635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VD_example_files/figure-docx/unnamed-chunk-1-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/>
                    <a:srcRect l="24000"/>
                    <a:stretch/>
                  </pic:blipFill>
                  <pic:spPr bwMode="auto">
                    <a:xfrm>
                      <a:off x="0" y="0"/>
                      <a:ext cx="2895923" cy="2641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A7068">
        <w:t xml:space="preserve">              </w:t>
      </w:r>
      <w:r w:rsidR="008F1B14">
        <w:rPr>
          <w:noProof/>
        </w:rPr>
        <w:drawing>
          <wp:inline distT="0" distB="0" distL="0" distR="0" wp14:anchorId="7B547234" wp14:editId="6A7EFAD1">
            <wp:extent cx="2216006" cy="26352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67842" t="44065" r="8440" b="5793"/>
                    <a:stretch/>
                  </pic:blipFill>
                  <pic:spPr bwMode="auto">
                    <a:xfrm>
                      <a:off x="0" y="0"/>
                      <a:ext cx="2235209" cy="26580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F4BA5" w:rsidRDefault="0080387B">
      <w:pPr>
        <w:pStyle w:val="SourceCode"/>
        <w:rPr>
          <w:rStyle w:val="CommentTok"/>
          <w:lang w:val="it-IT"/>
        </w:rPr>
      </w:pPr>
      <w:r w:rsidRPr="00BF40AF">
        <w:rPr>
          <w:rStyle w:val="CommentTok"/>
          <w:lang w:val="it-IT"/>
        </w:rPr>
        <w:t># Siiiiiiiiiii vengono le stesse 3 componenti principali!!!</w:t>
      </w:r>
      <w:r w:rsidR="00EF4BA5">
        <w:rPr>
          <w:rStyle w:val="CommentTok"/>
          <w:lang w:val="it-IT"/>
        </w:rPr>
        <w:t xml:space="preserve"> </w:t>
      </w:r>
    </w:p>
    <w:p w:rsidR="00EF4BA5" w:rsidRPr="001A7068" w:rsidRDefault="00C16B9A">
      <w:pPr>
        <w:pStyle w:val="SourceCode"/>
        <w:rPr>
          <w:rStyle w:val="CommentTok"/>
        </w:rPr>
      </w:pPr>
      <w:r>
        <w:rPr>
          <w:rStyle w:val="CommentTok"/>
        </w:rPr>
        <w:t>PC1=Examin</w:t>
      </w:r>
      <w:r w:rsidR="00EF4BA5" w:rsidRPr="001A7068">
        <w:rPr>
          <w:rStyle w:val="CommentTok"/>
        </w:rPr>
        <w:t>ation (</w:t>
      </w:r>
      <w:r w:rsidR="001A7068" w:rsidRPr="001A7068">
        <w:rPr>
          <w:rStyle w:val="CommentTok"/>
        </w:rPr>
        <w:t>0.91</w:t>
      </w:r>
      <w:r w:rsidR="00EF4BA5" w:rsidRPr="001A7068">
        <w:rPr>
          <w:rStyle w:val="CommentTok"/>
        </w:rPr>
        <w:t>);</w:t>
      </w:r>
    </w:p>
    <w:p w:rsidR="00EF4BA5" w:rsidRPr="001A7068" w:rsidRDefault="00EF4BA5">
      <w:pPr>
        <w:pStyle w:val="SourceCode"/>
        <w:rPr>
          <w:rStyle w:val="CommentTok"/>
        </w:rPr>
      </w:pPr>
      <w:r w:rsidRPr="001A7068">
        <w:rPr>
          <w:rStyle w:val="CommentTok"/>
        </w:rPr>
        <w:t>PC2=Infant. Mortality</w:t>
      </w:r>
      <w:r w:rsidR="001A7068" w:rsidRPr="001A7068">
        <w:rPr>
          <w:rStyle w:val="CommentTok"/>
        </w:rPr>
        <w:t xml:space="preserve"> (0.88)</w:t>
      </w:r>
      <w:r w:rsidRPr="001A7068">
        <w:rPr>
          <w:rStyle w:val="CommentTok"/>
        </w:rPr>
        <w:t>;</w:t>
      </w:r>
    </w:p>
    <w:p w:rsidR="006A5846" w:rsidRPr="001A7068" w:rsidRDefault="00EF4BA5">
      <w:pPr>
        <w:pStyle w:val="SourceCode"/>
        <w:rPr>
          <w:rStyle w:val="CommentTok"/>
        </w:rPr>
      </w:pPr>
      <w:r w:rsidRPr="001A7068">
        <w:rPr>
          <w:rStyle w:val="CommentTok"/>
        </w:rPr>
        <w:t>PC3=Catholic</w:t>
      </w:r>
      <w:r w:rsidR="001A7068">
        <w:rPr>
          <w:rStyle w:val="CommentTok"/>
        </w:rPr>
        <w:t xml:space="preserve"> (0.74)</w:t>
      </w:r>
    </w:p>
    <w:p w:rsidR="00D1568D" w:rsidRDefault="00D1568D">
      <w:pPr>
        <w:pStyle w:val="SourceCode"/>
        <w:rPr>
          <w:rStyle w:val="CommentTok"/>
          <w:lang w:val="it-IT"/>
        </w:rPr>
      </w:pPr>
      <w:r>
        <w:rPr>
          <w:rStyle w:val="CommentTok"/>
          <w:lang w:val="it-IT"/>
        </w:rPr>
        <w:t xml:space="preserve"># per dettagli sul corrplot si veda: </w:t>
      </w:r>
    </w:p>
    <w:p w:rsidR="00D1568D" w:rsidRPr="00BF40AF" w:rsidRDefault="00D1568D">
      <w:pPr>
        <w:pStyle w:val="SourceCode"/>
        <w:rPr>
          <w:lang w:val="it-IT"/>
        </w:rPr>
      </w:pPr>
      <w:hyperlink r:id="rId18" w:history="1">
        <w:r w:rsidRPr="00D1568D">
          <w:rPr>
            <w:rStyle w:val="Hyperlink"/>
            <w:lang w:val="it-IT"/>
          </w:rPr>
          <w:t>https://cran.r-project.org/web/packages/corrplot/vignettes/corrplot-intro.html</w:t>
        </w:r>
      </w:hyperlink>
    </w:p>
    <w:sectPr w:rsidR="00D1568D" w:rsidRPr="00BF40AF" w:rsidSect="006B1CC9">
      <w:footerReference w:type="default" r:id="rId19"/>
      <w:pgSz w:w="11907" w:h="16839" w:code="9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387B" w:rsidRDefault="0080387B">
      <w:pPr>
        <w:spacing w:after="0"/>
      </w:pPr>
      <w:r>
        <w:separator/>
      </w:r>
    </w:p>
  </w:endnote>
  <w:endnote w:type="continuationSeparator" w:id="0">
    <w:p w:rsidR="0080387B" w:rsidRDefault="008038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7906964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F4BA5" w:rsidRDefault="00EF4BA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16B9A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:rsidR="00EF4BA5" w:rsidRDefault="00EF4BA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0387B" w:rsidRDefault="0080387B">
      <w:r>
        <w:separator/>
      </w:r>
    </w:p>
  </w:footnote>
  <w:footnote w:type="continuationSeparator" w:id="0">
    <w:p w:rsidR="0080387B" w:rsidRDefault="008038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E07EE6F"/>
    <w:multiLevelType w:val="multilevel"/>
    <w:tmpl w:val="ACB08F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5C6D2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5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A7068"/>
    <w:rsid w:val="00390FE2"/>
    <w:rsid w:val="004E29B3"/>
    <w:rsid w:val="00590D07"/>
    <w:rsid w:val="006A5846"/>
    <w:rsid w:val="006A7192"/>
    <w:rsid w:val="006B1CC9"/>
    <w:rsid w:val="00784D58"/>
    <w:rsid w:val="0080387B"/>
    <w:rsid w:val="008D6863"/>
    <w:rsid w:val="008D7278"/>
    <w:rsid w:val="008F1B14"/>
    <w:rsid w:val="00B86B75"/>
    <w:rsid w:val="00BC48D5"/>
    <w:rsid w:val="00BF40AF"/>
    <w:rsid w:val="00C16B9A"/>
    <w:rsid w:val="00C36279"/>
    <w:rsid w:val="00D1568D"/>
    <w:rsid w:val="00E315A3"/>
    <w:rsid w:val="00EF4BA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D13DCE0-913A-4921-81A9-4D5CAAB9A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EF4BA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F4BA5"/>
  </w:style>
  <w:style w:type="paragraph" w:styleId="Footer">
    <w:name w:val="footer"/>
    <w:basedOn w:val="Normal"/>
    <w:link w:val="FooterChar"/>
    <w:uiPriority w:val="99"/>
    <w:unhideWhenUsed/>
    <w:rsid w:val="00EF4BA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F4B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75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cran.r-project.org/web/packages/corrplot/vignettes/corrplot-intro.html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EC8F5E-A80C-4B51-A1C2-1BBE328448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1</Pages>
  <Words>2438</Words>
  <Characters>13900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VD_example.R</vt:lpstr>
    </vt:vector>
  </TitlesOfParts>
  <Company>Hewlett Packard</Company>
  <LinksUpToDate>false</LinksUpToDate>
  <CharactersWithSpaces>163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D_example.R</dc:title>
  <dc:creator>PADEP</dc:creator>
  <cp:lastModifiedBy>Paolo De Piante</cp:lastModifiedBy>
  <cp:revision>8</cp:revision>
  <dcterms:created xsi:type="dcterms:W3CDTF">2019-05-05T14:35:00Z</dcterms:created>
  <dcterms:modified xsi:type="dcterms:W3CDTF">2019-05-05T14:51:00Z</dcterms:modified>
</cp:coreProperties>
</file>